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83A2D" w14:textId="1C7BC096" w:rsidR="006E780B" w:rsidRPr="001D5750" w:rsidRDefault="002D484F" w:rsidP="001D5750">
      <w:pPr>
        <w:jc w:val="center"/>
        <w:rPr>
          <w:b/>
          <w:bCs/>
          <w:sz w:val="28"/>
          <w:szCs w:val="28"/>
          <w:lang w:val="en-US"/>
        </w:rPr>
      </w:pPr>
      <w:r w:rsidRPr="001D5750">
        <w:rPr>
          <w:b/>
          <w:bCs/>
          <w:sz w:val="28"/>
          <w:szCs w:val="28"/>
          <w:lang w:val="en-US"/>
        </w:rPr>
        <w:t>FUNDAMENTALS OF JAVA</w:t>
      </w:r>
    </w:p>
    <w:p w14:paraId="290CDAB7" w14:textId="77777777" w:rsidR="002D484F" w:rsidRDefault="002D484F">
      <w:pPr>
        <w:rPr>
          <w:lang w:val="en-US"/>
        </w:rPr>
      </w:pPr>
    </w:p>
    <w:p w14:paraId="50C0381E" w14:textId="3DE354A1" w:rsidR="002D484F" w:rsidRP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at is Java?</w:t>
      </w:r>
    </w:p>
    <w:p w14:paraId="0B7E2A0E" w14:textId="28DE4817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 type of coffee</w:t>
      </w:r>
    </w:p>
    <w:p w14:paraId="402DEAEE" w14:textId="118CE654" w:rsidR="002D484F" w:rsidRPr="006F2889" w:rsidRDefault="002D484F" w:rsidP="002D484F">
      <w:pPr>
        <w:pStyle w:val="ListParagraph"/>
        <w:numPr>
          <w:ilvl w:val="0"/>
          <w:numId w:val="2"/>
        </w:numPr>
        <w:rPr>
          <w:color w:val="00B0F0"/>
          <w:lang w:val="en-US"/>
        </w:rPr>
      </w:pPr>
      <w:r w:rsidRPr="006F2889">
        <w:rPr>
          <w:color w:val="00B0F0"/>
          <w:lang w:val="en-US"/>
        </w:rPr>
        <w:t>A programming language</w:t>
      </w:r>
    </w:p>
    <w:p w14:paraId="1E393F55" w14:textId="75B87E90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n island in Indonesia</w:t>
      </w:r>
    </w:p>
    <w:p w14:paraId="3B78637F" w14:textId="3FD6D4C5" w:rsidR="002D484F" w:rsidRDefault="002D484F" w:rsidP="002D484F">
      <w:pPr>
        <w:pStyle w:val="ListParagraph"/>
        <w:numPr>
          <w:ilvl w:val="0"/>
          <w:numId w:val="2"/>
        </w:numPr>
        <w:rPr>
          <w:lang w:val="en-US"/>
        </w:rPr>
      </w:pPr>
      <w:r w:rsidRPr="002D484F">
        <w:rPr>
          <w:lang w:val="en-US"/>
        </w:rPr>
        <w:t>All of the above</w:t>
      </w:r>
    </w:p>
    <w:p w14:paraId="2BF345A0" w14:textId="77777777" w:rsidR="002D484F" w:rsidRDefault="002D484F" w:rsidP="002D484F">
      <w:pPr>
        <w:rPr>
          <w:lang w:val="en-US"/>
        </w:rPr>
      </w:pPr>
    </w:p>
    <w:p w14:paraId="45498020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true about Java?</w:t>
      </w:r>
    </w:p>
    <w:p w14:paraId="2434AAAB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low-level language</w:t>
      </w:r>
    </w:p>
    <w:p w14:paraId="2F4378DD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a purely procedural language</w:t>
      </w:r>
    </w:p>
    <w:p w14:paraId="45D7AC34" w14:textId="77777777" w:rsidR="002D484F" w:rsidRDefault="002D484F" w:rsidP="002D484F">
      <w:pPr>
        <w:pStyle w:val="ListParagraph"/>
        <w:numPr>
          <w:ilvl w:val="0"/>
          <w:numId w:val="4"/>
        </w:numPr>
        <w:rPr>
          <w:lang w:val="en-US"/>
        </w:rPr>
      </w:pPr>
      <w:r w:rsidRPr="002D484F">
        <w:rPr>
          <w:lang w:val="en-US"/>
        </w:rPr>
        <w:t>It is platform-dependent</w:t>
      </w:r>
    </w:p>
    <w:p w14:paraId="094A17B4" w14:textId="77777777" w:rsidR="002D484F" w:rsidRPr="00CA7EA0" w:rsidRDefault="002D484F" w:rsidP="002D484F">
      <w:pPr>
        <w:pStyle w:val="ListParagraph"/>
        <w:numPr>
          <w:ilvl w:val="0"/>
          <w:numId w:val="4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It is an object-oriented language</w:t>
      </w:r>
    </w:p>
    <w:p w14:paraId="3E8D71FD" w14:textId="77777777" w:rsidR="002D484F" w:rsidRDefault="002D484F" w:rsidP="002D484F">
      <w:pPr>
        <w:rPr>
          <w:lang w:val="en-US"/>
        </w:rPr>
      </w:pPr>
    </w:p>
    <w:p w14:paraId="08CF0DED" w14:textId="77777777" w:rsidR="002D484F" w:rsidRDefault="002D484F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2D484F">
        <w:rPr>
          <w:lang w:val="en-US"/>
        </w:rPr>
        <w:t>Which of the following is NOT a primitive data type in Java?</w:t>
      </w:r>
    </w:p>
    <w:p w14:paraId="77AF44D7" w14:textId="52371B4E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i</w:t>
      </w:r>
      <w:r w:rsidRPr="002D484F">
        <w:rPr>
          <w:lang w:val="en-US"/>
        </w:rPr>
        <w:t>nt</w:t>
      </w:r>
    </w:p>
    <w:p w14:paraId="73824734" w14:textId="139CAB6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f</w:t>
      </w:r>
      <w:r w:rsidRPr="002D484F">
        <w:rPr>
          <w:lang w:val="en-US"/>
        </w:rPr>
        <w:t>loat</w:t>
      </w:r>
    </w:p>
    <w:p w14:paraId="3DA32823" w14:textId="62E365D9" w:rsidR="002D484F" w:rsidRDefault="002D484F" w:rsidP="002D484F">
      <w:pPr>
        <w:pStyle w:val="ListParagraph"/>
        <w:numPr>
          <w:ilvl w:val="0"/>
          <w:numId w:val="5"/>
        </w:numPr>
        <w:rPr>
          <w:lang w:val="en-US"/>
        </w:rPr>
      </w:pPr>
      <w:r w:rsidRPr="002D484F">
        <w:rPr>
          <w:lang w:val="en-US"/>
        </w:rPr>
        <w:t>char</w:t>
      </w:r>
    </w:p>
    <w:p w14:paraId="143D9D2C" w14:textId="349F6B48" w:rsidR="002D484F" w:rsidRPr="00CA7EA0" w:rsidRDefault="002D484F" w:rsidP="002D484F">
      <w:pPr>
        <w:pStyle w:val="ListParagraph"/>
        <w:numPr>
          <w:ilvl w:val="0"/>
          <w:numId w:val="5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String</w:t>
      </w:r>
    </w:p>
    <w:p w14:paraId="1BE13AEC" w14:textId="77777777" w:rsidR="002D484F" w:rsidRDefault="002D484F" w:rsidP="002D484F">
      <w:pPr>
        <w:rPr>
          <w:lang w:val="en-US"/>
        </w:rPr>
      </w:pPr>
    </w:p>
    <w:p w14:paraId="614408FD" w14:textId="4EFCC123" w:rsidR="002D484F" w:rsidRDefault="00C27972" w:rsidP="002D484F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entry point for the execution of a Java program?</w:t>
      </w:r>
    </w:p>
    <w:p w14:paraId="3E1E5B4B" w14:textId="79DCC43A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start(</w:t>
      </w:r>
      <w:proofErr w:type="gramEnd"/>
      <w:r w:rsidRPr="00C27972">
        <w:rPr>
          <w:lang w:val="en-US"/>
        </w:rPr>
        <w:t>)</w:t>
      </w:r>
    </w:p>
    <w:p w14:paraId="0E1824E9" w14:textId="254C0A42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A7EA0">
        <w:rPr>
          <w:color w:val="00B0F0"/>
          <w:lang w:val="en-US"/>
        </w:rPr>
        <w:t>main</w:t>
      </w:r>
      <w:r w:rsidRPr="00C27972">
        <w:rPr>
          <w:lang w:val="en-US"/>
        </w:rPr>
        <w:t>(</w:t>
      </w:r>
      <w:proofErr w:type="gramEnd"/>
      <w:r w:rsidRPr="00C27972">
        <w:rPr>
          <w:lang w:val="en-US"/>
        </w:rPr>
        <w:t>)</w:t>
      </w:r>
    </w:p>
    <w:p w14:paraId="2F516320" w14:textId="0824BA6C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execute(</w:t>
      </w:r>
      <w:proofErr w:type="gramEnd"/>
      <w:r w:rsidRPr="00C27972">
        <w:rPr>
          <w:lang w:val="en-US"/>
        </w:rPr>
        <w:t>)</w:t>
      </w:r>
    </w:p>
    <w:p w14:paraId="067F9A1D" w14:textId="68A3C114" w:rsidR="00C27972" w:rsidRDefault="00C27972" w:rsidP="00C27972">
      <w:pPr>
        <w:pStyle w:val="ListParagraph"/>
        <w:numPr>
          <w:ilvl w:val="0"/>
          <w:numId w:val="6"/>
        </w:numPr>
        <w:rPr>
          <w:lang w:val="en-US"/>
        </w:rPr>
      </w:pPr>
      <w:proofErr w:type="gramStart"/>
      <w:r w:rsidRPr="00C27972">
        <w:rPr>
          <w:lang w:val="en-US"/>
        </w:rPr>
        <w:t>run(</w:t>
      </w:r>
      <w:proofErr w:type="gramEnd"/>
      <w:r w:rsidRPr="00C27972">
        <w:rPr>
          <w:lang w:val="en-US"/>
        </w:rPr>
        <w:t>)</w:t>
      </w:r>
    </w:p>
    <w:p w14:paraId="5ADE1007" w14:textId="77777777" w:rsidR="00C27972" w:rsidRDefault="00C27972" w:rsidP="00C27972">
      <w:pPr>
        <w:rPr>
          <w:lang w:val="en-US"/>
        </w:rPr>
      </w:pPr>
    </w:p>
    <w:p w14:paraId="13254186" w14:textId="5AD62DB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How is memory allocated in Java for objects?</w:t>
      </w:r>
    </w:p>
    <w:p w14:paraId="17AC4BF2" w14:textId="16F2F446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gramStart"/>
      <w:r w:rsidRPr="00C27972">
        <w:rPr>
          <w:lang w:val="en-US"/>
        </w:rPr>
        <w:t>malloc(</w:t>
      </w:r>
      <w:proofErr w:type="gramEnd"/>
      <w:r w:rsidRPr="00C27972">
        <w:rPr>
          <w:lang w:val="en-US"/>
        </w:rPr>
        <w:t>)</w:t>
      </w:r>
    </w:p>
    <w:p w14:paraId="53CF8360" w14:textId="1440C850" w:rsidR="00C27972" w:rsidRPr="00CA7EA0" w:rsidRDefault="00C27972" w:rsidP="00C27972">
      <w:pPr>
        <w:pStyle w:val="ListParagraph"/>
        <w:numPr>
          <w:ilvl w:val="0"/>
          <w:numId w:val="7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Using new keyword</w:t>
      </w:r>
    </w:p>
    <w:p w14:paraId="13564E6C" w14:textId="00AA53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>Automatically by the garbage collector</w:t>
      </w:r>
    </w:p>
    <w:p w14:paraId="1156FF27" w14:textId="47CE9672" w:rsidR="00C27972" w:rsidRDefault="00C27972" w:rsidP="00C27972">
      <w:pPr>
        <w:pStyle w:val="ListParagraph"/>
        <w:numPr>
          <w:ilvl w:val="0"/>
          <w:numId w:val="7"/>
        </w:numPr>
        <w:rPr>
          <w:lang w:val="en-US"/>
        </w:rPr>
      </w:pPr>
      <w:r w:rsidRPr="00C27972">
        <w:rPr>
          <w:lang w:val="en-US"/>
        </w:rPr>
        <w:t xml:space="preserve">Using </w:t>
      </w:r>
      <w:proofErr w:type="spellStart"/>
      <w:proofErr w:type="gramStart"/>
      <w:r w:rsidRPr="00C27972">
        <w:rPr>
          <w:lang w:val="en-US"/>
        </w:rPr>
        <w:t>allocateMemory</w:t>
      </w:r>
      <w:proofErr w:type="spellEnd"/>
      <w:r w:rsidRPr="00C27972">
        <w:rPr>
          <w:lang w:val="en-US"/>
        </w:rPr>
        <w:t>(</w:t>
      </w:r>
      <w:proofErr w:type="gramEnd"/>
      <w:r w:rsidRPr="00C27972">
        <w:rPr>
          <w:lang w:val="en-US"/>
        </w:rPr>
        <w:t>) method</w:t>
      </w:r>
    </w:p>
    <w:p w14:paraId="34C43AE9" w14:textId="77777777" w:rsidR="00C27972" w:rsidRDefault="00C27972" w:rsidP="00C27972">
      <w:pPr>
        <w:rPr>
          <w:lang w:val="en-US"/>
        </w:rPr>
      </w:pPr>
    </w:p>
    <w:p w14:paraId="53D040F4" w14:textId="1D89C37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keyword used for inheritance in Java?</w:t>
      </w:r>
    </w:p>
    <w:p w14:paraId="0505F082" w14:textId="064191E3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i</w:t>
      </w:r>
      <w:r w:rsidRPr="00C27972">
        <w:rPr>
          <w:lang w:val="en-US"/>
        </w:rPr>
        <w:t>nherit</w:t>
      </w:r>
    </w:p>
    <w:p w14:paraId="452A4269" w14:textId="6B038169" w:rsidR="00C27972" w:rsidRPr="00CA7EA0" w:rsidRDefault="00C27972" w:rsidP="00C27972">
      <w:pPr>
        <w:pStyle w:val="ListParagraph"/>
        <w:numPr>
          <w:ilvl w:val="0"/>
          <w:numId w:val="8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extends</w:t>
      </w:r>
    </w:p>
    <w:p w14:paraId="4CE500EC" w14:textId="1078DF39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>d</w:t>
      </w:r>
      <w:r w:rsidRPr="00C27972">
        <w:rPr>
          <w:lang w:val="en-US"/>
        </w:rPr>
        <w:t>erive</w:t>
      </w:r>
    </w:p>
    <w:p w14:paraId="1C5308D2" w14:textId="6453C24B" w:rsidR="00C27972" w:rsidRDefault="00C27972" w:rsidP="00C27972">
      <w:pPr>
        <w:pStyle w:val="ListParagraph"/>
        <w:numPr>
          <w:ilvl w:val="0"/>
          <w:numId w:val="8"/>
        </w:numPr>
        <w:rPr>
          <w:lang w:val="en-US"/>
        </w:rPr>
      </w:pPr>
      <w:r w:rsidRPr="00C27972">
        <w:rPr>
          <w:lang w:val="en-US"/>
        </w:rPr>
        <w:t>include</w:t>
      </w:r>
    </w:p>
    <w:p w14:paraId="6241833A" w14:textId="77777777" w:rsidR="00C27972" w:rsidRDefault="00C27972" w:rsidP="00C27972">
      <w:pPr>
        <w:rPr>
          <w:lang w:val="en-US"/>
        </w:rPr>
      </w:pPr>
    </w:p>
    <w:p w14:paraId="7F75CB35" w14:textId="49D06904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purpose of the 'static' keyword in Java?</w:t>
      </w:r>
    </w:p>
    <w:p w14:paraId="19BB09D3" w14:textId="7472E6BB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make a method static</w:t>
      </w:r>
    </w:p>
    <w:p w14:paraId="6A410749" w14:textId="23366211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declare a variable as a class variable</w:t>
      </w:r>
    </w:p>
    <w:p w14:paraId="1F137674" w14:textId="738F833D" w:rsidR="00C27972" w:rsidRDefault="00C27972" w:rsidP="00C27972">
      <w:pPr>
        <w:pStyle w:val="ListParagraph"/>
        <w:numPr>
          <w:ilvl w:val="0"/>
          <w:numId w:val="9"/>
        </w:numPr>
        <w:rPr>
          <w:lang w:val="en-US"/>
        </w:rPr>
      </w:pPr>
      <w:r w:rsidRPr="00C27972">
        <w:rPr>
          <w:lang w:val="en-US"/>
        </w:rPr>
        <w:t>To create static objects</w:t>
      </w:r>
    </w:p>
    <w:p w14:paraId="2578AC44" w14:textId="7124D049" w:rsidR="00C27972" w:rsidRPr="00CA7EA0" w:rsidRDefault="00C27972" w:rsidP="00C27972">
      <w:pPr>
        <w:pStyle w:val="ListParagraph"/>
        <w:numPr>
          <w:ilvl w:val="0"/>
          <w:numId w:val="9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Both a and b</w:t>
      </w:r>
    </w:p>
    <w:p w14:paraId="349E8332" w14:textId="77777777" w:rsidR="00C27972" w:rsidRDefault="00C27972" w:rsidP="00C27972">
      <w:pPr>
        <w:rPr>
          <w:lang w:val="en-US"/>
        </w:rPr>
      </w:pPr>
    </w:p>
    <w:p w14:paraId="0CD9D955" w14:textId="45D1BCBD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efault value of an instance variable in Java if it is not initialized?</w:t>
      </w:r>
    </w:p>
    <w:p w14:paraId="00FEF03B" w14:textId="22AB5D55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0 (for numeric types)</w:t>
      </w:r>
    </w:p>
    <w:p w14:paraId="5AA898A8" w14:textId="4F0DCBB3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>null (for objects)</w:t>
      </w:r>
    </w:p>
    <w:p w14:paraId="1054A686" w14:textId="764ECCDC" w:rsidR="00C27972" w:rsidRDefault="00C27972" w:rsidP="00C27972">
      <w:pPr>
        <w:pStyle w:val="ListParagraph"/>
        <w:numPr>
          <w:ilvl w:val="0"/>
          <w:numId w:val="10"/>
        </w:numPr>
        <w:rPr>
          <w:lang w:val="en-US"/>
        </w:rPr>
      </w:pPr>
      <w:r w:rsidRPr="00C27972">
        <w:rPr>
          <w:lang w:val="en-US"/>
        </w:rPr>
        <w:t xml:space="preserve">false (for </w:t>
      </w:r>
      <w:proofErr w:type="spellStart"/>
      <w:r w:rsidRPr="00C27972">
        <w:rPr>
          <w:lang w:val="en-US"/>
        </w:rPr>
        <w:t>boolean</w:t>
      </w:r>
      <w:proofErr w:type="spellEnd"/>
      <w:r w:rsidRPr="00C27972">
        <w:rPr>
          <w:lang w:val="en-US"/>
        </w:rPr>
        <w:t>)</w:t>
      </w:r>
    </w:p>
    <w:p w14:paraId="127C2AD9" w14:textId="68DC0BFA" w:rsidR="00C27972" w:rsidRPr="00CA7EA0" w:rsidRDefault="00C27972" w:rsidP="00C27972">
      <w:pPr>
        <w:pStyle w:val="ListParagraph"/>
        <w:numPr>
          <w:ilvl w:val="0"/>
          <w:numId w:val="10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All of the above</w:t>
      </w:r>
    </w:p>
    <w:p w14:paraId="7521F62E" w14:textId="77777777" w:rsidR="00C27972" w:rsidRDefault="00C27972" w:rsidP="00C27972">
      <w:pPr>
        <w:rPr>
          <w:lang w:val="en-US"/>
        </w:rPr>
      </w:pPr>
    </w:p>
    <w:p w14:paraId="17908FE6" w14:textId="77777777" w:rsidR="00C27972" w:rsidRDefault="00C27972" w:rsidP="00C27972">
      <w:pPr>
        <w:rPr>
          <w:lang w:val="en-US"/>
        </w:rPr>
      </w:pPr>
    </w:p>
    <w:p w14:paraId="6D1F196D" w14:textId="02D6E86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lastRenderedPageBreak/>
        <w:t>What is the purpose of the 'super' keyword in Java?</w:t>
      </w:r>
    </w:p>
    <w:p w14:paraId="4C168BE7" w14:textId="6B6D8FB6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call the superclass constructor</w:t>
      </w:r>
    </w:p>
    <w:p w14:paraId="5E18E328" w14:textId="080543CA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refer to the immediate parent class object</w:t>
      </w:r>
    </w:p>
    <w:p w14:paraId="069CD7D0" w14:textId="0B5C25F7" w:rsidR="00C27972" w:rsidRDefault="00C27972" w:rsidP="00C27972">
      <w:pPr>
        <w:pStyle w:val="ListParagraph"/>
        <w:numPr>
          <w:ilvl w:val="0"/>
          <w:numId w:val="11"/>
        </w:numPr>
        <w:rPr>
          <w:lang w:val="en-US"/>
        </w:rPr>
      </w:pPr>
      <w:r w:rsidRPr="00C27972">
        <w:rPr>
          <w:lang w:val="en-US"/>
        </w:rPr>
        <w:t>To invoke a static method</w:t>
      </w:r>
    </w:p>
    <w:p w14:paraId="699F5A71" w14:textId="07D680B1" w:rsidR="00C27972" w:rsidRPr="00CA7EA0" w:rsidRDefault="00C27972" w:rsidP="00C27972">
      <w:pPr>
        <w:pStyle w:val="ListParagraph"/>
        <w:numPr>
          <w:ilvl w:val="0"/>
          <w:numId w:val="11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Both a and b</w:t>
      </w:r>
    </w:p>
    <w:p w14:paraId="4F51F2E3" w14:textId="77777777" w:rsidR="00C27972" w:rsidRDefault="00C27972" w:rsidP="00C27972">
      <w:pPr>
        <w:rPr>
          <w:lang w:val="en-US"/>
        </w:rPr>
      </w:pPr>
    </w:p>
    <w:p w14:paraId="4235BD30" w14:textId="01D7556C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ich method is called when an object is about to be garbage collected?</w:t>
      </w:r>
    </w:p>
    <w:p w14:paraId="1336239E" w14:textId="7B413350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estroy(</w:t>
      </w:r>
      <w:proofErr w:type="gramEnd"/>
      <w:r w:rsidRPr="00C27972">
        <w:rPr>
          <w:lang w:val="en-US"/>
        </w:rPr>
        <w:t>)</w:t>
      </w:r>
    </w:p>
    <w:p w14:paraId="1F266FBA" w14:textId="7AE9B59A" w:rsidR="00C27972" w:rsidRPr="00CA7EA0" w:rsidRDefault="00C27972" w:rsidP="00C27972">
      <w:pPr>
        <w:pStyle w:val="ListParagraph"/>
        <w:numPr>
          <w:ilvl w:val="0"/>
          <w:numId w:val="12"/>
        </w:numPr>
        <w:rPr>
          <w:color w:val="00B0F0"/>
          <w:lang w:val="en-US"/>
        </w:rPr>
      </w:pPr>
      <w:proofErr w:type="gramStart"/>
      <w:r w:rsidRPr="00CA7EA0">
        <w:rPr>
          <w:color w:val="00B0F0"/>
          <w:lang w:val="en-US"/>
        </w:rPr>
        <w:t>finalize(</w:t>
      </w:r>
      <w:proofErr w:type="gramEnd"/>
      <w:r w:rsidRPr="00CA7EA0">
        <w:rPr>
          <w:color w:val="00B0F0"/>
          <w:lang w:val="en-US"/>
        </w:rPr>
        <w:t>)</w:t>
      </w:r>
    </w:p>
    <w:p w14:paraId="67127DE6" w14:textId="445A727E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dispose(</w:t>
      </w:r>
      <w:proofErr w:type="gramEnd"/>
      <w:r w:rsidRPr="00C27972">
        <w:rPr>
          <w:lang w:val="en-US"/>
        </w:rPr>
        <w:t>)</w:t>
      </w:r>
    </w:p>
    <w:p w14:paraId="29A0B4F6" w14:textId="72A2FDC5" w:rsidR="00C27972" w:rsidRDefault="00C27972" w:rsidP="00C27972">
      <w:pPr>
        <w:pStyle w:val="ListParagraph"/>
        <w:numPr>
          <w:ilvl w:val="0"/>
          <w:numId w:val="12"/>
        </w:numPr>
        <w:rPr>
          <w:lang w:val="en-US"/>
        </w:rPr>
      </w:pPr>
      <w:proofErr w:type="gramStart"/>
      <w:r w:rsidRPr="00C27972">
        <w:rPr>
          <w:lang w:val="en-US"/>
        </w:rPr>
        <w:t>clean(</w:t>
      </w:r>
      <w:proofErr w:type="gramEnd"/>
      <w:r w:rsidRPr="00C27972">
        <w:rPr>
          <w:lang w:val="en-US"/>
        </w:rPr>
        <w:t>)</w:t>
      </w:r>
    </w:p>
    <w:p w14:paraId="5F78F737" w14:textId="77777777" w:rsidR="00C27972" w:rsidRDefault="00C27972" w:rsidP="00C27972">
      <w:pPr>
        <w:rPr>
          <w:lang w:val="en-US"/>
        </w:rPr>
      </w:pPr>
    </w:p>
    <w:p w14:paraId="15C42BA2" w14:textId="4D2F9D3F" w:rsidR="00C27972" w:rsidRDefault="00C27972" w:rsidP="00C27972">
      <w:pPr>
        <w:pStyle w:val="ListParagraph"/>
        <w:numPr>
          <w:ilvl w:val="0"/>
          <w:numId w:val="3"/>
        </w:numPr>
        <w:rPr>
          <w:lang w:val="en-US"/>
        </w:rPr>
      </w:pPr>
      <w:r w:rsidRPr="00C27972">
        <w:rPr>
          <w:lang w:val="en-US"/>
        </w:rPr>
        <w:t>What is the difference between '== ' and '</w:t>
      </w:r>
      <w:proofErr w:type="gramStart"/>
      <w:r w:rsidRPr="00C27972">
        <w:rPr>
          <w:lang w:val="en-US"/>
        </w:rPr>
        <w:t>equals(</w:t>
      </w:r>
      <w:proofErr w:type="gramEnd"/>
      <w:r w:rsidRPr="00C27972">
        <w:rPr>
          <w:lang w:val="en-US"/>
        </w:rPr>
        <w:t>)' in Java?</w:t>
      </w:r>
    </w:p>
    <w:p w14:paraId="27B67F28" w14:textId="2686FBEA" w:rsidR="00C27972" w:rsidRDefault="00C2797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C27972">
        <w:rPr>
          <w:lang w:val="en-US"/>
        </w:rPr>
        <w:t>They are the same</w:t>
      </w:r>
    </w:p>
    <w:p w14:paraId="4381B82E" w14:textId="3CE5D3AF" w:rsidR="00C27972" w:rsidRPr="00CA7EA0" w:rsidRDefault="00934542" w:rsidP="00C27972">
      <w:pPr>
        <w:pStyle w:val="ListParagraph"/>
        <w:numPr>
          <w:ilvl w:val="0"/>
          <w:numId w:val="13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'==' compares object references, while '</w:t>
      </w:r>
      <w:proofErr w:type="gramStart"/>
      <w:r w:rsidRPr="00CA7EA0">
        <w:rPr>
          <w:color w:val="00B0F0"/>
          <w:lang w:val="en-US"/>
        </w:rPr>
        <w:t>equals(</w:t>
      </w:r>
      <w:proofErr w:type="gramEnd"/>
      <w:r w:rsidRPr="00CA7EA0">
        <w:rPr>
          <w:color w:val="00B0F0"/>
          <w:lang w:val="en-US"/>
        </w:rPr>
        <w:t>)' compares object content</w:t>
      </w:r>
    </w:p>
    <w:p w14:paraId="2C7D4729" w14:textId="0DCC9E25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compares object content, while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compares object references</w:t>
      </w:r>
    </w:p>
    <w:p w14:paraId="71C7F535" w14:textId="30F350DB" w:rsidR="00934542" w:rsidRDefault="00934542" w:rsidP="00C27972">
      <w:pPr>
        <w:pStyle w:val="ListParagraph"/>
        <w:numPr>
          <w:ilvl w:val="0"/>
          <w:numId w:val="13"/>
        </w:numPr>
        <w:rPr>
          <w:lang w:val="en-US"/>
        </w:rPr>
      </w:pPr>
      <w:r w:rsidRPr="00934542">
        <w:rPr>
          <w:lang w:val="en-US"/>
        </w:rPr>
        <w:t>'==' is used for primitive data types, and '</w:t>
      </w:r>
      <w:proofErr w:type="gramStart"/>
      <w:r w:rsidRPr="00934542">
        <w:rPr>
          <w:lang w:val="en-US"/>
        </w:rPr>
        <w:t>equals(</w:t>
      </w:r>
      <w:proofErr w:type="gramEnd"/>
      <w:r w:rsidRPr="00934542">
        <w:rPr>
          <w:lang w:val="en-US"/>
        </w:rPr>
        <w:t>)' is used for objects</w:t>
      </w:r>
    </w:p>
    <w:p w14:paraId="03E141B6" w14:textId="77777777" w:rsidR="00934542" w:rsidRDefault="00934542" w:rsidP="00934542">
      <w:pPr>
        <w:rPr>
          <w:lang w:val="en-US"/>
        </w:rPr>
      </w:pPr>
    </w:p>
    <w:p w14:paraId="34E8CB91" w14:textId="3F4BE3D2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of the following is a feature of Java?</w:t>
      </w:r>
    </w:p>
    <w:p w14:paraId="2594DC60" w14:textId="69E5FCF2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Pointers</w:t>
      </w:r>
    </w:p>
    <w:p w14:paraId="400FC7AF" w14:textId="532103E5" w:rsidR="00934542" w:rsidRPr="00CA7EA0" w:rsidRDefault="00934542" w:rsidP="00934542">
      <w:pPr>
        <w:pStyle w:val="ListParagraph"/>
        <w:numPr>
          <w:ilvl w:val="0"/>
          <w:numId w:val="14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Multiple Inheritance</w:t>
      </w:r>
    </w:p>
    <w:p w14:paraId="5DBD72AE" w14:textId="10B7D52E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Memory Management by Programmer</w:t>
      </w:r>
    </w:p>
    <w:p w14:paraId="1EA4093D" w14:textId="64B23835" w:rsidR="00934542" w:rsidRDefault="00934542" w:rsidP="00934542">
      <w:pPr>
        <w:pStyle w:val="ListParagraph"/>
        <w:numPr>
          <w:ilvl w:val="0"/>
          <w:numId w:val="14"/>
        </w:numPr>
        <w:rPr>
          <w:lang w:val="en-US"/>
        </w:rPr>
      </w:pPr>
      <w:r w:rsidRPr="00934542">
        <w:rPr>
          <w:lang w:val="en-US"/>
        </w:rPr>
        <w:t>Both A and B</w:t>
      </w:r>
    </w:p>
    <w:p w14:paraId="78168710" w14:textId="77777777" w:rsidR="00934542" w:rsidRDefault="00934542" w:rsidP="00934542">
      <w:pPr>
        <w:rPr>
          <w:lang w:val="en-US"/>
        </w:rPr>
      </w:pPr>
    </w:p>
    <w:p w14:paraId="0860D1AE" w14:textId="1BADAA6E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 xml:space="preserve">What is the main purpose of the 'public static void </w:t>
      </w:r>
      <w:proofErr w:type="gramStart"/>
      <w:r w:rsidRPr="00934542">
        <w:rPr>
          <w:lang w:val="en-US"/>
        </w:rPr>
        <w:t>main(</w:t>
      </w:r>
      <w:proofErr w:type="gramEnd"/>
      <w:r w:rsidRPr="00934542">
        <w:rPr>
          <w:lang w:val="en-US"/>
        </w:rPr>
        <w:t xml:space="preserve">String[] </w:t>
      </w:r>
      <w:proofErr w:type="spellStart"/>
      <w:r w:rsidRPr="00934542">
        <w:rPr>
          <w:lang w:val="en-US"/>
        </w:rPr>
        <w:t>args</w:t>
      </w:r>
      <w:proofErr w:type="spellEnd"/>
      <w:r w:rsidRPr="00934542">
        <w:rPr>
          <w:lang w:val="en-US"/>
        </w:rPr>
        <w:t>)' method in Java?</w:t>
      </w:r>
    </w:p>
    <w:p w14:paraId="1511DEE2" w14:textId="41A39588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declare variables</w:t>
      </w:r>
    </w:p>
    <w:p w14:paraId="5FAEDF4C" w14:textId="4EAC3CAC" w:rsidR="00934542" w:rsidRPr="00CA7EA0" w:rsidRDefault="00934542" w:rsidP="00934542">
      <w:pPr>
        <w:pStyle w:val="ListParagraph"/>
        <w:numPr>
          <w:ilvl w:val="0"/>
          <w:numId w:val="15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To initialize the program</w:t>
      </w:r>
    </w:p>
    <w:p w14:paraId="66E6CC9F" w14:textId="5C520789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Entry point of the program</w:t>
      </w:r>
    </w:p>
    <w:p w14:paraId="3067E0E5" w14:textId="7EC6BC6E" w:rsidR="00934542" w:rsidRDefault="00934542" w:rsidP="00934542">
      <w:pPr>
        <w:pStyle w:val="ListParagraph"/>
        <w:numPr>
          <w:ilvl w:val="0"/>
          <w:numId w:val="15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5AC1F3B1" w14:textId="77777777" w:rsidR="00934542" w:rsidRDefault="00934542" w:rsidP="00934542">
      <w:pPr>
        <w:rPr>
          <w:lang w:val="en-US"/>
        </w:rPr>
      </w:pPr>
    </w:p>
    <w:p w14:paraId="5D368B0E" w14:textId="1106C46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Java platform-independent?</w:t>
      </w:r>
    </w:p>
    <w:p w14:paraId="5D9F6BF1" w14:textId="55F0580A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uses a universal syntax</w:t>
      </w:r>
    </w:p>
    <w:p w14:paraId="25A544B2" w14:textId="3A3B754C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programs are translated into machine code</w:t>
      </w:r>
    </w:p>
    <w:p w14:paraId="7549509A" w14:textId="5A847192" w:rsidR="00934542" w:rsidRPr="00CA7EA0" w:rsidRDefault="00934542" w:rsidP="00934542">
      <w:pPr>
        <w:pStyle w:val="ListParagraph"/>
        <w:numPr>
          <w:ilvl w:val="0"/>
          <w:numId w:val="16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Java uses a bytecode that can be executed on any platform</w:t>
      </w:r>
    </w:p>
    <w:p w14:paraId="4AEDE514" w14:textId="7D0BED70" w:rsidR="00934542" w:rsidRDefault="00934542" w:rsidP="00934542">
      <w:pPr>
        <w:pStyle w:val="ListParagraph"/>
        <w:numPr>
          <w:ilvl w:val="0"/>
          <w:numId w:val="16"/>
        </w:numPr>
        <w:rPr>
          <w:lang w:val="en-US"/>
        </w:rPr>
      </w:pPr>
      <w:r w:rsidRPr="00934542">
        <w:rPr>
          <w:lang w:val="en-US"/>
        </w:rPr>
        <w:t>Java doesn't run on any platform</w:t>
      </w:r>
    </w:p>
    <w:p w14:paraId="305A15C0" w14:textId="77777777" w:rsidR="00934542" w:rsidRDefault="00934542" w:rsidP="00934542">
      <w:pPr>
        <w:rPr>
          <w:lang w:val="en-US"/>
        </w:rPr>
      </w:pPr>
    </w:p>
    <w:p w14:paraId="12F0A317" w14:textId="5D35A73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ich keyword is used to declare a constant in Java?</w:t>
      </w:r>
    </w:p>
    <w:p w14:paraId="1BAD4537" w14:textId="400EB43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>
        <w:rPr>
          <w:lang w:val="en-US"/>
        </w:rPr>
        <w:t>c</w:t>
      </w:r>
      <w:r w:rsidRPr="00934542">
        <w:rPr>
          <w:lang w:val="en-US"/>
        </w:rPr>
        <w:t>onstant</w:t>
      </w:r>
    </w:p>
    <w:p w14:paraId="4E3C75C4" w14:textId="0F8B91F5" w:rsidR="00934542" w:rsidRPr="00CA7EA0" w:rsidRDefault="00934542" w:rsidP="00934542">
      <w:pPr>
        <w:pStyle w:val="ListParagraph"/>
        <w:numPr>
          <w:ilvl w:val="0"/>
          <w:numId w:val="17"/>
        </w:numPr>
        <w:rPr>
          <w:color w:val="00B0F0"/>
          <w:lang w:val="en-US"/>
        </w:rPr>
      </w:pPr>
      <w:r w:rsidRPr="00CA7EA0">
        <w:rPr>
          <w:color w:val="00B0F0"/>
          <w:lang w:val="en-US"/>
        </w:rPr>
        <w:t>final</w:t>
      </w:r>
    </w:p>
    <w:p w14:paraId="15009DFB" w14:textId="15E9A64E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static</w:t>
      </w:r>
    </w:p>
    <w:p w14:paraId="20596320" w14:textId="112B6ECF" w:rsidR="00934542" w:rsidRDefault="00934542" w:rsidP="00934542">
      <w:pPr>
        <w:pStyle w:val="ListParagraph"/>
        <w:numPr>
          <w:ilvl w:val="0"/>
          <w:numId w:val="17"/>
        </w:numPr>
        <w:rPr>
          <w:lang w:val="en-US"/>
        </w:rPr>
      </w:pPr>
      <w:r w:rsidRPr="00934542">
        <w:rPr>
          <w:lang w:val="en-US"/>
        </w:rPr>
        <w:t>const</w:t>
      </w:r>
    </w:p>
    <w:p w14:paraId="1537AE0E" w14:textId="77777777" w:rsidR="00934542" w:rsidRDefault="00934542" w:rsidP="00934542">
      <w:pPr>
        <w:rPr>
          <w:lang w:val="en-US"/>
        </w:rPr>
      </w:pPr>
    </w:p>
    <w:p w14:paraId="73755288" w14:textId="039E3A4A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correct way to create an object of a class in Java?</w:t>
      </w:r>
    </w:p>
    <w:p w14:paraId="680ACFA1" w14:textId="43A1DC3E" w:rsidR="00934542" w:rsidRPr="00591B42" w:rsidRDefault="00934542" w:rsidP="00934542">
      <w:pPr>
        <w:pStyle w:val="ListParagraph"/>
        <w:numPr>
          <w:ilvl w:val="0"/>
          <w:numId w:val="18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Object obj = new </w:t>
      </w:r>
      <w:proofErr w:type="gramStart"/>
      <w:r w:rsidRPr="00591B42">
        <w:rPr>
          <w:color w:val="00B0F0"/>
          <w:lang w:val="en-US"/>
        </w:rPr>
        <w:t>Object(</w:t>
      </w:r>
      <w:proofErr w:type="gramEnd"/>
      <w:r w:rsidRPr="00591B42">
        <w:rPr>
          <w:color w:val="00B0F0"/>
          <w:lang w:val="en-US"/>
        </w:rPr>
        <w:t>);</w:t>
      </w:r>
    </w:p>
    <w:p w14:paraId="7B4FB6D0" w14:textId="70024381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new Object obj = </w:t>
      </w:r>
      <w:proofErr w:type="gramStart"/>
      <w:r w:rsidRPr="00934542">
        <w:rPr>
          <w:lang w:val="en-US"/>
        </w:rPr>
        <w:t>Object(</w:t>
      </w:r>
      <w:proofErr w:type="gramEnd"/>
      <w:r w:rsidRPr="00934542">
        <w:rPr>
          <w:lang w:val="en-US"/>
        </w:rPr>
        <w:t>);</w:t>
      </w:r>
    </w:p>
    <w:p w14:paraId="5C08E12A" w14:textId="7FFCD31D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r w:rsidRPr="00934542">
        <w:rPr>
          <w:lang w:val="en-US"/>
        </w:rPr>
        <w:t xml:space="preserve">Object obj = </w:t>
      </w:r>
      <w:proofErr w:type="spellStart"/>
      <w:proofErr w:type="gram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</w:t>
      </w:r>
      <w:proofErr w:type="gramEnd"/>
      <w:r w:rsidRPr="00934542">
        <w:rPr>
          <w:lang w:val="en-US"/>
        </w:rPr>
        <w:t>);</w:t>
      </w:r>
    </w:p>
    <w:p w14:paraId="13A6E03E" w14:textId="7EFFEC5A" w:rsidR="00934542" w:rsidRDefault="00934542" w:rsidP="00934542">
      <w:pPr>
        <w:pStyle w:val="ListParagraph"/>
        <w:numPr>
          <w:ilvl w:val="0"/>
          <w:numId w:val="18"/>
        </w:numPr>
        <w:rPr>
          <w:lang w:val="en-US"/>
        </w:rPr>
      </w:pPr>
      <w:proofErr w:type="spellStart"/>
      <w:r w:rsidRPr="00934542">
        <w:rPr>
          <w:lang w:val="en-US"/>
        </w:rPr>
        <w:t>createObject</w:t>
      </w:r>
      <w:proofErr w:type="spellEnd"/>
      <w:r w:rsidRPr="00934542">
        <w:rPr>
          <w:lang w:val="en-US"/>
        </w:rPr>
        <w:t>(obj);</w:t>
      </w:r>
    </w:p>
    <w:p w14:paraId="1C7FB708" w14:textId="77777777" w:rsidR="00934542" w:rsidRDefault="00934542" w:rsidP="00934542">
      <w:pPr>
        <w:rPr>
          <w:lang w:val="en-US"/>
        </w:rPr>
      </w:pPr>
    </w:p>
    <w:p w14:paraId="18B262E9" w14:textId="6606037D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'break' statement in Java?</w:t>
      </w:r>
    </w:p>
    <w:p w14:paraId="67D00597" w14:textId="26D701C2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exit the program</w:t>
      </w:r>
    </w:p>
    <w:p w14:paraId="2BB4BC6D" w14:textId="06BB9C30" w:rsidR="00934542" w:rsidRPr="00591B42" w:rsidRDefault="00934542" w:rsidP="00934542">
      <w:pPr>
        <w:pStyle w:val="ListParagraph"/>
        <w:numPr>
          <w:ilvl w:val="0"/>
          <w:numId w:val="19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To terminate a loop prematurely</w:t>
      </w:r>
    </w:p>
    <w:p w14:paraId="167E7E61" w14:textId="59CFD8AB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lastRenderedPageBreak/>
        <w:t>To skip the current iteration in a loop</w:t>
      </w:r>
    </w:p>
    <w:p w14:paraId="4E962759" w14:textId="4C216D93" w:rsidR="00934542" w:rsidRDefault="00934542" w:rsidP="00934542">
      <w:pPr>
        <w:pStyle w:val="ListParagraph"/>
        <w:numPr>
          <w:ilvl w:val="0"/>
          <w:numId w:val="19"/>
        </w:numPr>
        <w:rPr>
          <w:lang w:val="en-US"/>
        </w:rPr>
      </w:pPr>
      <w:r w:rsidRPr="00934542">
        <w:rPr>
          <w:lang w:val="en-US"/>
        </w:rPr>
        <w:t>To print output to the console</w:t>
      </w:r>
    </w:p>
    <w:p w14:paraId="692A81DA" w14:textId="77777777" w:rsidR="00934542" w:rsidRDefault="00934542" w:rsidP="00934542">
      <w:pPr>
        <w:rPr>
          <w:lang w:val="en-US"/>
        </w:rPr>
      </w:pPr>
    </w:p>
    <w:p w14:paraId="7659440E" w14:textId="3BC1112B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How is memory managed in Java?</w:t>
      </w:r>
    </w:p>
    <w:p w14:paraId="16AA358B" w14:textId="0868B9C6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Manual memory allocation and deallocation</w:t>
      </w:r>
    </w:p>
    <w:p w14:paraId="36B0DCB6" w14:textId="1DBE37AC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Garbage Collection</w:t>
      </w:r>
    </w:p>
    <w:p w14:paraId="026E9804" w14:textId="145CB0A9" w:rsidR="00934542" w:rsidRPr="00591B42" w:rsidRDefault="00934542" w:rsidP="00934542">
      <w:pPr>
        <w:pStyle w:val="ListParagraph"/>
        <w:numPr>
          <w:ilvl w:val="0"/>
          <w:numId w:val="20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Stack-based memory management</w:t>
      </w:r>
    </w:p>
    <w:p w14:paraId="587030FC" w14:textId="46B1AC6E" w:rsidR="00934542" w:rsidRDefault="00934542" w:rsidP="00934542">
      <w:pPr>
        <w:pStyle w:val="ListParagraph"/>
        <w:numPr>
          <w:ilvl w:val="0"/>
          <w:numId w:val="20"/>
        </w:numPr>
        <w:rPr>
          <w:lang w:val="en-US"/>
        </w:rPr>
      </w:pPr>
      <w:r w:rsidRPr="00934542">
        <w:rPr>
          <w:lang w:val="en-US"/>
        </w:rPr>
        <w:t>Pointers</w:t>
      </w:r>
    </w:p>
    <w:p w14:paraId="52F89F9B" w14:textId="77777777" w:rsidR="00934542" w:rsidRDefault="00934542" w:rsidP="00934542">
      <w:pPr>
        <w:rPr>
          <w:lang w:val="en-US"/>
        </w:rPr>
      </w:pPr>
    </w:p>
    <w:p w14:paraId="369F4631" w14:textId="57393508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What is the purpose of the "this" keyword in Java?</w:t>
      </w:r>
    </w:p>
    <w:p w14:paraId="4AD7AA60" w14:textId="45EF2C55" w:rsidR="00934542" w:rsidRPr="00591B42" w:rsidRDefault="00934542" w:rsidP="00934542">
      <w:pPr>
        <w:pStyle w:val="ListParagraph"/>
        <w:numPr>
          <w:ilvl w:val="0"/>
          <w:numId w:val="21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To refer to the current instance of the class</w:t>
      </w:r>
    </w:p>
    <w:p w14:paraId="0F2E77D5" w14:textId="6C5B8C59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reate a new object</w:t>
      </w:r>
    </w:p>
    <w:p w14:paraId="76BCD13E" w14:textId="5DAC166F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call a method from another class</w:t>
      </w:r>
    </w:p>
    <w:p w14:paraId="5C607751" w14:textId="593DB1CE" w:rsidR="00934542" w:rsidRDefault="00934542" w:rsidP="00934542">
      <w:pPr>
        <w:pStyle w:val="ListParagraph"/>
        <w:numPr>
          <w:ilvl w:val="0"/>
          <w:numId w:val="21"/>
        </w:numPr>
        <w:rPr>
          <w:lang w:val="en-US"/>
        </w:rPr>
      </w:pPr>
      <w:r w:rsidRPr="00934542">
        <w:rPr>
          <w:lang w:val="en-US"/>
        </w:rPr>
        <w:t>To initialize variables</w:t>
      </w:r>
    </w:p>
    <w:p w14:paraId="23B7AC8C" w14:textId="77777777" w:rsidR="00934542" w:rsidRDefault="00934542" w:rsidP="00934542">
      <w:pPr>
        <w:rPr>
          <w:lang w:val="en-US"/>
        </w:rPr>
      </w:pPr>
    </w:p>
    <w:p w14:paraId="659EDFD2" w14:textId="5C057480" w:rsidR="00934542" w:rsidRDefault="00934542" w:rsidP="00934542">
      <w:pPr>
        <w:pStyle w:val="ListParagraph"/>
        <w:numPr>
          <w:ilvl w:val="0"/>
          <w:numId w:val="3"/>
        </w:numPr>
        <w:rPr>
          <w:lang w:val="en-US"/>
        </w:rPr>
      </w:pPr>
      <w:r w:rsidRPr="00934542">
        <w:rPr>
          <w:lang w:val="en-US"/>
        </w:rPr>
        <w:t>In Java, how is memory allocated for objects?</w:t>
      </w:r>
    </w:p>
    <w:p w14:paraId="0CEF53B7" w14:textId="1516970B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Automatically by the compiler</w:t>
      </w:r>
    </w:p>
    <w:p w14:paraId="7591F9D3" w14:textId="0ECA874A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Explicitly using the malloc function</w:t>
      </w:r>
    </w:p>
    <w:p w14:paraId="5624FF32" w14:textId="7A3A51F3" w:rsidR="00934542" w:rsidRPr="00591B42" w:rsidRDefault="00934542" w:rsidP="00934542">
      <w:pPr>
        <w:pStyle w:val="ListParagraph"/>
        <w:numPr>
          <w:ilvl w:val="0"/>
          <w:numId w:val="22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Dynamically at runtime using the 'new' keyword</w:t>
      </w:r>
    </w:p>
    <w:p w14:paraId="43B09AAC" w14:textId="1D0A9799" w:rsidR="00934542" w:rsidRDefault="00934542" w:rsidP="00934542">
      <w:pPr>
        <w:pStyle w:val="ListParagraph"/>
        <w:numPr>
          <w:ilvl w:val="0"/>
          <w:numId w:val="22"/>
        </w:numPr>
        <w:rPr>
          <w:lang w:val="en-US"/>
        </w:rPr>
      </w:pPr>
      <w:r w:rsidRPr="00934542">
        <w:rPr>
          <w:lang w:val="en-US"/>
        </w:rPr>
        <w:t>Statically at compile-time</w:t>
      </w:r>
    </w:p>
    <w:p w14:paraId="081CA3DA" w14:textId="77777777" w:rsidR="00934542" w:rsidRDefault="00934542" w:rsidP="00934542">
      <w:pPr>
        <w:rPr>
          <w:lang w:val="en-US"/>
        </w:rPr>
      </w:pPr>
    </w:p>
    <w:p w14:paraId="7A11475A" w14:textId="52481F5C" w:rsidR="00934542" w:rsidRDefault="005D340A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5D340A">
        <w:rPr>
          <w:lang w:val="en-US"/>
        </w:rPr>
        <w:t>What is the Java Virtual Machine (JVM)?</w:t>
      </w:r>
    </w:p>
    <w:p w14:paraId="61515755" w14:textId="425C4E62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physical machine where Java programs run</w:t>
      </w:r>
    </w:p>
    <w:p w14:paraId="7A111FEA" w14:textId="6C83AA74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compiler used for Java programs</w:t>
      </w:r>
    </w:p>
    <w:p w14:paraId="346FC2DA" w14:textId="50940AAE" w:rsidR="005D340A" w:rsidRPr="00591B42" w:rsidRDefault="005D340A" w:rsidP="005D340A">
      <w:pPr>
        <w:pStyle w:val="ListParagraph"/>
        <w:numPr>
          <w:ilvl w:val="0"/>
          <w:numId w:val="23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A software-based machine that runs Java bytecode</w:t>
      </w:r>
    </w:p>
    <w:p w14:paraId="4349CB0D" w14:textId="0181733B" w:rsidR="005D340A" w:rsidRDefault="005D340A" w:rsidP="005D340A">
      <w:pPr>
        <w:pStyle w:val="ListParagraph"/>
        <w:numPr>
          <w:ilvl w:val="0"/>
          <w:numId w:val="23"/>
        </w:numPr>
        <w:rPr>
          <w:lang w:val="en-US"/>
        </w:rPr>
      </w:pPr>
      <w:r w:rsidRPr="005D340A">
        <w:rPr>
          <w:lang w:val="en-US"/>
        </w:rPr>
        <w:t>A debugger tool for Java programs</w:t>
      </w:r>
    </w:p>
    <w:p w14:paraId="2F9C4541" w14:textId="77777777" w:rsidR="005D340A" w:rsidRDefault="005D340A" w:rsidP="005D340A">
      <w:pPr>
        <w:rPr>
          <w:lang w:val="en-US"/>
        </w:rPr>
      </w:pPr>
    </w:p>
    <w:p w14:paraId="0320C744" w14:textId="688ABEE0" w:rsidR="005D340A" w:rsidRDefault="00980D21" w:rsidP="005D340A">
      <w:pPr>
        <w:pStyle w:val="ListParagraph"/>
        <w:numPr>
          <w:ilvl w:val="0"/>
          <w:numId w:val="3"/>
        </w:numPr>
        <w:rPr>
          <w:lang w:val="en-US"/>
        </w:rPr>
      </w:pPr>
      <w:r w:rsidRPr="00980D21">
        <w:rPr>
          <w:lang w:val="en-US"/>
        </w:rPr>
        <w:t>What does the term "JavaBeans" refer to in Java?</w:t>
      </w:r>
    </w:p>
    <w:p w14:paraId="24BB54A3" w14:textId="6BC9430C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Coffee beans from Java</w:t>
      </w:r>
    </w:p>
    <w:p w14:paraId="526489CE" w14:textId="342781DE" w:rsidR="00980D21" w:rsidRPr="00591B42" w:rsidRDefault="00980D21" w:rsidP="00980D21">
      <w:pPr>
        <w:pStyle w:val="ListParagraph"/>
        <w:numPr>
          <w:ilvl w:val="0"/>
          <w:numId w:val="24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Reusable software components in Java</w:t>
      </w:r>
    </w:p>
    <w:p w14:paraId="2D1A78AA" w14:textId="65D3FE46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The main method in Java</w:t>
      </w:r>
    </w:p>
    <w:p w14:paraId="6473AF35" w14:textId="272A168E" w:rsidR="00980D21" w:rsidRDefault="00980D21" w:rsidP="00980D21">
      <w:pPr>
        <w:pStyle w:val="ListParagraph"/>
        <w:numPr>
          <w:ilvl w:val="0"/>
          <w:numId w:val="24"/>
        </w:numPr>
        <w:rPr>
          <w:lang w:val="en-US"/>
        </w:rPr>
      </w:pPr>
      <w:r w:rsidRPr="00980D21">
        <w:rPr>
          <w:lang w:val="en-US"/>
        </w:rPr>
        <w:t>A type of loop in Java</w:t>
      </w:r>
    </w:p>
    <w:p w14:paraId="3F45DD39" w14:textId="77777777" w:rsidR="00980D21" w:rsidRDefault="00980D21" w:rsidP="00980D21">
      <w:pPr>
        <w:rPr>
          <w:lang w:val="en-US"/>
        </w:rPr>
      </w:pPr>
    </w:p>
    <w:p w14:paraId="28188AD5" w14:textId="204ED2FB" w:rsidR="008E17BA" w:rsidRDefault="008E17BA" w:rsidP="008E17BA">
      <w:pPr>
        <w:pStyle w:val="ListParagraph"/>
        <w:numPr>
          <w:ilvl w:val="0"/>
          <w:numId w:val="3"/>
        </w:numPr>
        <w:rPr>
          <w:lang w:val="en-US"/>
        </w:rPr>
      </w:pPr>
      <w:r w:rsidRPr="008E17BA">
        <w:rPr>
          <w:lang w:val="en-US"/>
        </w:rPr>
        <w:t>Which collection class is synchronized in Java?</w:t>
      </w:r>
    </w:p>
    <w:p w14:paraId="33B55A7D" w14:textId="5BDED5FC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proofErr w:type="spellStart"/>
      <w:r w:rsidRPr="008E17BA">
        <w:rPr>
          <w:lang w:val="en-US"/>
        </w:rPr>
        <w:t>ArrayList</w:t>
      </w:r>
      <w:proofErr w:type="spellEnd"/>
    </w:p>
    <w:p w14:paraId="107028BA" w14:textId="4B70CA8B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LinkedList</w:t>
      </w:r>
    </w:p>
    <w:p w14:paraId="2E2AD5C9" w14:textId="58FDAD14" w:rsidR="008E17BA" w:rsidRDefault="008E17BA" w:rsidP="008E17BA">
      <w:pPr>
        <w:pStyle w:val="ListParagraph"/>
        <w:numPr>
          <w:ilvl w:val="0"/>
          <w:numId w:val="25"/>
        </w:numPr>
        <w:rPr>
          <w:lang w:val="en-US"/>
        </w:rPr>
      </w:pPr>
      <w:r w:rsidRPr="008E17BA">
        <w:rPr>
          <w:lang w:val="en-US"/>
        </w:rPr>
        <w:t>HashMap</w:t>
      </w:r>
    </w:p>
    <w:p w14:paraId="098352B8" w14:textId="25BAD24B" w:rsidR="008E17BA" w:rsidRPr="00591B42" w:rsidRDefault="008E17BA" w:rsidP="008E17BA">
      <w:pPr>
        <w:pStyle w:val="ListParagraph"/>
        <w:numPr>
          <w:ilvl w:val="0"/>
          <w:numId w:val="25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Vector</w:t>
      </w:r>
    </w:p>
    <w:p w14:paraId="3E109BE7" w14:textId="77777777" w:rsidR="008E17BA" w:rsidRDefault="008E17BA" w:rsidP="008E17BA">
      <w:pPr>
        <w:pBdr>
          <w:bottom w:val="single" w:sz="6" w:space="1" w:color="auto"/>
        </w:pBdr>
        <w:rPr>
          <w:lang w:val="en-US"/>
        </w:rPr>
      </w:pPr>
    </w:p>
    <w:p w14:paraId="473B7450" w14:textId="77777777" w:rsidR="009218DA" w:rsidRDefault="009218DA" w:rsidP="009218DA">
      <w:pPr>
        <w:rPr>
          <w:lang w:val="en-US"/>
        </w:rPr>
      </w:pPr>
    </w:p>
    <w:p w14:paraId="035949ED" w14:textId="253CEC61" w:rsidR="009218DA" w:rsidRPr="007E732C" w:rsidRDefault="009218DA" w:rsidP="009218DA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 Java package?</w:t>
      </w:r>
    </w:p>
    <w:p w14:paraId="4F53191C" w14:textId="459704AF" w:rsidR="009218DA" w:rsidRPr="00591B42" w:rsidRDefault="009218DA" w:rsidP="009218DA">
      <w:pPr>
        <w:pStyle w:val="ListParagraph"/>
        <w:numPr>
          <w:ilvl w:val="0"/>
          <w:numId w:val="26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A collection of classes and interfaces</w:t>
      </w:r>
    </w:p>
    <w:p w14:paraId="64DA25D4" w14:textId="352E669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data type in Java</w:t>
      </w:r>
    </w:p>
    <w:p w14:paraId="2C015FBE" w14:textId="616DC7FB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loop in Java</w:t>
      </w:r>
    </w:p>
    <w:p w14:paraId="01F7A604" w14:textId="6FED68B0" w:rsidR="009218DA" w:rsidRPr="007E732C" w:rsidRDefault="009218DA" w:rsidP="009218DA">
      <w:pPr>
        <w:pStyle w:val="ListParagraph"/>
        <w:numPr>
          <w:ilvl w:val="0"/>
          <w:numId w:val="26"/>
        </w:numPr>
        <w:rPr>
          <w:lang w:val="en-US"/>
        </w:rPr>
      </w:pPr>
      <w:r w:rsidRPr="007E732C">
        <w:rPr>
          <w:lang w:val="en-US"/>
        </w:rPr>
        <w:t>A Java application</w:t>
      </w:r>
    </w:p>
    <w:p w14:paraId="0BE94BA1" w14:textId="77777777" w:rsidR="009218DA" w:rsidRDefault="009218DA" w:rsidP="009218DA">
      <w:pPr>
        <w:rPr>
          <w:lang w:val="en-US"/>
        </w:rPr>
      </w:pPr>
    </w:p>
    <w:p w14:paraId="700030BB" w14:textId="4200422F" w:rsidR="009218DA" w:rsidRPr="007E732C" w:rsidRDefault="009179E2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the primary purpose of using packages in Java?</w:t>
      </w:r>
    </w:p>
    <w:p w14:paraId="26ED4025" w14:textId="31F42C9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create graphical user interfaces</w:t>
      </w:r>
    </w:p>
    <w:p w14:paraId="6BDD7279" w14:textId="6BED4746" w:rsidR="009179E2" w:rsidRPr="00591B42" w:rsidRDefault="009179E2" w:rsidP="009179E2">
      <w:pPr>
        <w:pStyle w:val="ListParagraph"/>
        <w:numPr>
          <w:ilvl w:val="0"/>
          <w:numId w:val="27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To organize and group related classes and interfaces</w:t>
      </w:r>
    </w:p>
    <w:p w14:paraId="4F7DE86E" w14:textId="5DE5FB82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handle exceptions in a program</w:t>
      </w:r>
    </w:p>
    <w:p w14:paraId="0B2AD367" w14:textId="2746DF27" w:rsidR="009179E2" w:rsidRPr="007E732C" w:rsidRDefault="009179E2" w:rsidP="009179E2">
      <w:pPr>
        <w:pStyle w:val="ListParagraph"/>
        <w:numPr>
          <w:ilvl w:val="0"/>
          <w:numId w:val="27"/>
        </w:numPr>
        <w:rPr>
          <w:lang w:val="en-US"/>
        </w:rPr>
      </w:pPr>
      <w:r w:rsidRPr="007E732C">
        <w:rPr>
          <w:lang w:val="en-US"/>
        </w:rPr>
        <w:t>To implement multi-threading</w:t>
      </w:r>
    </w:p>
    <w:p w14:paraId="3C4A9BEC" w14:textId="5FF9BEC4" w:rsidR="009179E2" w:rsidRPr="007E732C" w:rsidRDefault="005673D1" w:rsidP="009179E2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lastRenderedPageBreak/>
        <w:t>Which keyword is used to declare a package in Java?</w:t>
      </w:r>
    </w:p>
    <w:p w14:paraId="3EE93BA1" w14:textId="218C242E" w:rsidR="005673D1" w:rsidRPr="00591B42" w:rsidRDefault="005673D1" w:rsidP="005673D1">
      <w:pPr>
        <w:pStyle w:val="ListParagraph"/>
        <w:numPr>
          <w:ilvl w:val="0"/>
          <w:numId w:val="28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package</w:t>
      </w:r>
    </w:p>
    <w:p w14:paraId="07F34A59" w14:textId="3D255508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import</w:t>
      </w:r>
    </w:p>
    <w:p w14:paraId="0003023F" w14:textId="31CBFC74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class</w:t>
      </w:r>
    </w:p>
    <w:p w14:paraId="28AEB3A6" w14:textId="3CA2C51C" w:rsidR="005673D1" w:rsidRPr="007E732C" w:rsidRDefault="005673D1" w:rsidP="005673D1">
      <w:pPr>
        <w:pStyle w:val="ListParagraph"/>
        <w:numPr>
          <w:ilvl w:val="0"/>
          <w:numId w:val="28"/>
        </w:numPr>
        <w:rPr>
          <w:lang w:val="en-US"/>
        </w:rPr>
      </w:pPr>
      <w:r w:rsidRPr="007E732C">
        <w:rPr>
          <w:lang w:val="en-US"/>
        </w:rPr>
        <w:t>extends</w:t>
      </w:r>
    </w:p>
    <w:p w14:paraId="398F35E9" w14:textId="77777777" w:rsidR="005673D1" w:rsidRPr="007E732C" w:rsidRDefault="005673D1" w:rsidP="005673D1">
      <w:pPr>
        <w:rPr>
          <w:lang w:val="en-US"/>
        </w:rPr>
      </w:pPr>
    </w:p>
    <w:p w14:paraId="3A9E7531" w14:textId="06E396ED" w:rsidR="005673D1" w:rsidRDefault="007E732C" w:rsidP="005673D1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at is an exception in Java?</w:t>
      </w:r>
    </w:p>
    <w:p w14:paraId="68036311" w14:textId="525B29ED" w:rsidR="007E732C" w:rsidRPr="00591B42" w:rsidRDefault="007E732C" w:rsidP="007E732C">
      <w:pPr>
        <w:pStyle w:val="ListParagraph"/>
        <w:numPr>
          <w:ilvl w:val="0"/>
          <w:numId w:val="29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A runtime </w:t>
      </w:r>
      <w:proofErr w:type="gramStart"/>
      <w:r w:rsidRPr="00591B42">
        <w:rPr>
          <w:color w:val="00B0F0"/>
          <w:lang w:val="en-US"/>
        </w:rPr>
        <w:t>error</w:t>
      </w:r>
      <w:proofErr w:type="gramEnd"/>
    </w:p>
    <w:p w14:paraId="64FC7A4F" w14:textId="01092733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 xml:space="preserve">A syntax </w:t>
      </w:r>
      <w:proofErr w:type="gramStart"/>
      <w:r w:rsidRPr="007E732C">
        <w:rPr>
          <w:lang w:val="en-US"/>
        </w:rPr>
        <w:t>error</w:t>
      </w:r>
      <w:proofErr w:type="gramEnd"/>
      <w:r w:rsidRPr="007E732C">
        <w:rPr>
          <w:lang w:val="en-US"/>
        </w:rPr>
        <w:t xml:space="preserve"> </w:t>
      </w:r>
    </w:p>
    <w:p w14:paraId="44ED218F" w14:textId="4E4927AB" w:rsidR="007E732C" w:rsidRP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logical error</w:t>
      </w:r>
    </w:p>
    <w:p w14:paraId="7CF1D20D" w14:textId="582D4443" w:rsidR="007E732C" w:rsidRDefault="007E732C" w:rsidP="007E732C">
      <w:pPr>
        <w:pStyle w:val="ListParagraph"/>
        <w:numPr>
          <w:ilvl w:val="0"/>
          <w:numId w:val="29"/>
        </w:numPr>
        <w:rPr>
          <w:lang w:val="en-US"/>
        </w:rPr>
      </w:pPr>
      <w:r w:rsidRPr="007E732C">
        <w:rPr>
          <w:lang w:val="en-US"/>
        </w:rPr>
        <w:t>A compile-time error</w:t>
      </w:r>
    </w:p>
    <w:p w14:paraId="35C235DF" w14:textId="77777777" w:rsidR="007E732C" w:rsidRDefault="007E732C" w:rsidP="007E732C">
      <w:pPr>
        <w:rPr>
          <w:lang w:val="en-US"/>
        </w:rPr>
      </w:pPr>
    </w:p>
    <w:p w14:paraId="78F23440" w14:textId="4E765FC5" w:rsidR="007E732C" w:rsidRDefault="007E732C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7E732C">
        <w:rPr>
          <w:lang w:val="en-US"/>
        </w:rPr>
        <w:t>Which keyword is used to handle exceptions in Java?</w:t>
      </w:r>
    </w:p>
    <w:p w14:paraId="7E741592" w14:textId="7517AB69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ry</w:t>
      </w:r>
    </w:p>
    <w:p w14:paraId="466C8251" w14:textId="04B26CB0" w:rsidR="007E732C" w:rsidRPr="00591B42" w:rsidRDefault="007E732C" w:rsidP="007E732C">
      <w:pPr>
        <w:pStyle w:val="ListParagraph"/>
        <w:numPr>
          <w:ilvl w:val="0"/>
          <w:numId w:val="30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catch</w:t>
      </w:r>
    </w:p>
    <w:p w14:paraId="4BD03611" w14:textId="40728704" w:rsidR="007E732C" w:rsidRP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hrow</w:t>
      </w:r>
    </w:p>
    <w:p w14:paraId="262CA4BF" w14:textId="0DB6FF73" w:rsidR="007E732C" w:rsidRDefault="007E732C" w:rsidP="007E732C">
      <w:pPr>
        <w:pStyle w:val="ListParagraph"/>
        <w:numPr>
          <w:ilvl w:val="0"/>
          <w:numId w:val="30"/>
        </w:numPr>
        <w:rPr>
          <w:lang w:val="en-US"/>
        </w:rPr>
      </w:pPr>
      <w:r w:rsidRPr="007E732C">
        <w:rPr>
          <w:lang w:val="en-US"/>
        </w:rPr>
        <w:t>throws</w:t>
      </w:r>
    </w:p>
    <w:p w14:paraId="3774896D" w14:textId="77777777" w:rsidR="007E732C" w:rsidRDefault="007E732C" w:rsidP="007E732C">
      <w:pPr>
        <w:rPr>
          <w:lang w:val="en-US"/>
        </w:rPr>
      </w:pPr>
    </w:p>
    <w:p w14:paraId="61BB250D" w14:textId="5783AAD4" w:rsidR="007E732C" w:rsidRDefault="00FD2508" w:rsidP="007E732C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is the purpose of the 'finally' block in Java exception handling?</w:t>
      </w:r>
    </w:p>
    <w:p w14:paraId="43FEEC9F" w14:textId="77777777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catch and handle exceptions</w:t>
      </w:r>
    </w:p>
    <w:p w14:paraId="25C868EE" w14:textId="574518F4" w:rsidR="00FD2508" w:rsidRP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throw an exception</w:t>
      </w:r>
    </w:p>
    <w:p w14:paraId="146E2BC9" w14:textId="1DC88BFC" w:rsidR="00FD2508" w:rsidRPr="00591B42" w:rsidRDefault="00FD2508" w:rsidP="00FD2508">
      <w:pPr>
        <w:pStyle w:val="ListParagraph"/>
        <w:numPr>
          <w:ilvl w:val="0"/>
          <w:numId w:val="31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To clean up resources </w:t>
      </w:r>
    </w:p>
    <w:p w14:paraId="5E9C167B" w14:textId="61926FC5" w:rsidR="00FD2508" w:rsidRDefault="00FD2508" w:rsidP="00FD2508">
      <w:pPr>
        <w:pStyle w:val="ListParagraph"/>
        <w:numPr>
          <w:ilvl w:val="0"/>
          <w:numId w:val="31"/>
        </w:numPr>
        <w:rPr>
          <w:lang w:val="en-US"/>
        </w:rPr>
      </w:pPr>
      <w:r w:rsidRPr="00FD2508">
        <w:rPr>
          <w:lang w:val="en-US"/>
        </w:rPr>
        <w:t>To declare checked exceptions</w:t>
      </w:r>
    </w:p>
    <w:p w14:paraId="20325514" w14:textId="77777777" w:rsidR="00FD2508" w:rsidRDefault="00FD2508" w:rsidP="00FD2508">
      <w:pPr>
        <w:rPr>
          <w:lang w:val="en-US"/>
        </w:rPr>
      </w:pPr>
    </w:p>
    <w:p w14:paraId="1688D076" w14:textId="320F47BC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statements is true about checked exceptions in Java?</w:t>
      </w:r>
    </w:p>
    <w:p w14:paraId="352F9ECB" w14:textId="256F66EC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subclasses of Error </w:t>
      </w:r>
    </w:p>
    <w:p w14:paraId="7EEB927B" w14:textId="3DCC2BF3" w:rsidR="00FD2508" w:rsidRPr="00591B42" w:rsidRDefault="00FD2508" w:rsidP="00FD2508">
      <w:pPr>
        <w:pStyle w:val="ListParagraph"/>
        <w:numPr>
          <w:ilvl w:val="0"/>
          <w:numId w:val="32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They must be caught or declared </w:t>
      </w:r>
    </w:p>
    <w:p w14:paraId="2E5F767D" w14:textId="699177AD" w:rsidR="00FD2508" w:rsidRP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 xml:space="preserve">They are optional to catch or declare </w:t>
      </w:r>
    </w:p>
    <w:p w14:paraId="1C9D9088" w14:textId="1F51725A" w:rsidR="00FD2508" w:rsidRDefault="00FD2508" w:rsidP="00FD2508">
      <w:pPr>
        <w:pStyle w:val="ListParagraph"/>
        <w:numPr>
          <w:ilvl w:val="0"/>
          <w:numId w:val="32"/>
        </w:numPr>
        <w:rPr>
          <w:lang w:val="en-US"/>
        </w:rPr>
      </w:pPr>
      <w:r w:rsidRPr="00FD2508">
        <w:rPr>
          <w:lang w:val="en-US"/>
        </w:rPr>
        <w:t>They are thrown explicitly using the 'throw' keyword</w:t>
      </w:r>
    </w:p>
    <w:p w14:paraId="4C3F3CC3" w14:textId="77777777" w:rsidR="00FD2508" w:rsidRDefault="00FD2508" w:rsidP="00FD2508">
      <w:pPr>
        <w:rPr>
          <w:lang w:val="en-US"/>
        </w:rPr>
      </w:pPr>
    </w:p>
    <w:p w14:paraId="10B0E139" w14:textId="02EE1DF2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at happens if an exception is thrown inside the 'try' block in Java?</w:t>
      </w:r>
    </w:p>
    <w:p w14:paraId="5AD54AE3" w14:textId="77777777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>The program continues execution after the 'try' block</w:t>
      </w:r>
    </w:p>
    <w:p w14:paraId="43A6CD7E" w14:textId="53D2D705" w:rsidR="00FD2508" w:rsidRP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program terminates </w:t>
      </w:r>
    </w:p>
    <w:p w14:paraId="71262B3E" w14:textId="6CE9836C" w:rsidR="00FD2508" w:rsidRPr="00591B42" w:rsidRDefault="00FD2508" w:rsidP="00FD2508">
      <w:pPr>
        <w:pStyle w:val="ListParagraph"/>
        <w:numPr>
          <w:ilvl w:val="0"/>
          <w:numId w:val="33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The 'catch' block is executed </w:t>
      </w:r>
    </w:p>
    <w:p w14:paraId="7D68BCEE" w14:textId="0E193903" w:rsidR="00FD2508" w:rsidRDefault="00FD2508" w:rsidP="00FD2508">
      <w:pPr>
        <w:pStyle w:val="ListParagraph"/>
        <w:numPr>
          <w:ilvl w:val="0"/>
          <w:numId w:val="33"/>
        </w:numPr>
        <w:rPr>
          <w:lang w:val="en-US"/>
        </w:rPr>
      </w:pPr>
      <w:r w:rsidRPr="00FD2508">
        <w:rPr>
          <w:lang w:val="en-US"/>
        </w:rPr>
        <w:t xml:space="preserve">The 'finally' block is executed </w:t>
      </w:r>
    </w:p>
    <w:p w14:paraId="597F1B42" w14:textId="77777777" w:rsidR="00FD2508" w:rsidRDefault="00FD2508" w:rsidP="00FD2508">
      <w:pPr>
        <w:rPr>
          <w:lang w:val="en-US"/>
        </w:rPr>
      </w:pPr>
    </w:p>
    <w:p w14:paraId="52509481" w14:textId="6249DEFB" w:rsidR="00FD2508" w:rsidRDefault="00FD2508" w:rsidP="00FD2508">
      <w:pPr>
        <w:pStyle w:val="ListParagraph"/>
        <w:numPr>
          <w:ilvl w:val="0"/>
          <w:numId w:val="3"/>
        </w:numPr>
        <w:rPr>
          <w:lang w:val="en-US"/>
        </w:rPr>
      </w:pPr>
      <w:r w:rsidRPr="00FD2508">
        <w:rPr>
          <w:lang w:val="en-US"/>
        </w:rPr>
        <w:t>Which of the following is NOT a type of exception in Java?</w:t>
      </w:r>
    </w:p>
    <w:p w14:paraId="243DE327" w14:textId="266EA931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Checked exception </w:t>
      </w:r>
    </w:p>
    <w:p w14:paraId="7540050A" w14:textId="2BBDABA5" w:rsidR="00FD2508" w:rsidRPr="00591B42" w:rsidRDefault="00FD2508" w:rsidP="00FD2508">
      <w:pPr>
        <w:pStyle w:val="ListParagraph"/>
        <w:numPr>
          <w:ilvl w:val="0"/>
          <w:numId w:val="34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 xml:space="preserve">Unchecked exception </w:t>
      </w:r>
    </w:p>
    <w:p w14:paraId="340E417A" w14:textId="6BF4DC8B" w:rsidR="00FD2508" w:rsidRP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 xml:space="preserve">Runtime exception </w:t>
      </w:r>
    </w:p>
    <w:p w14:paraId="53FD3DCE" w14:textId="21F2AE14" w:rsidR="00FD2508" w:rsidRDefault="00FD2508" w:rsidP="00FD2508">
      <w:pPr>
        <w:pStyle w:val="ListParagraph"/>
        <w:numPr>
          <w:ilvl w:val="0"/>
          <w:numId w:val="34"/>
        </w:numPr>
        <w:rPr>
          <w:lang w:val="en-US"/>
        </w:rPr>
      </w:pPr>
      <w:r w:rsidRPr="00FD2508">
        <w:rPr>
          <w:lang w:val="en-US"/>
        </w:rPr>
        <w:t>Compile-time exception</w:t>
      </w:r>
    </w:p>
    <w:p w14:paraId="33EBB176" w14:textId="77777777" w:rsidR="00FD2508" w:rsidRDefault="00FD2508" w:rsidP="00FD2508">
      <w:pPr>
        <w:rPr>
          <w:lang w:val="en-US"/>
        </w:rPr>
      </w:pPr>
    </w:p>
    <w:p w14:paraId="149222A0" w14:textId="2FD95A2F" w:rsidR="00FD2508" w:rsidRDefault="00111AD9" w:rsidP="00111AD9">
      <w:pPr>
        <w:pStyle w:val="ListParagraph"/>
        <w:numPr>
          <w:ilvl w:val="0"/>
          <w:numId w:val="3"/>
        </w:numPr>
        <w:rPr>
          <w:lang w:val="en-US"/>
        </w:rPr>
      </w:pPr>
      <w:r w:rsidRPr="00111AD9">
        <w:rPr>
          <w:lang w:val="en-US"/>
        </w:rPr>
        <w:t>What is the purpose of the 'throw' keyword in Java?</w:t>
      </w:r>
    </w:p>
    <w:p w14:paraId="3C609BBE" w14:textId="408C0D50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 xml:space="preserve">To declare a method that may throw an exception </w:t>
      </w:r>
    </w:p>
    <w:p w14:paraId="61438BAF" w14:textId="4106E500" w:rsidR="00111AD9" w:rsidRP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 xml:space="preserve">To catch an exception and handle it </w:t>
      </w:r>
    </w:p>
    <w:p w14:paraId="7752933C" w14:textId="77777777" w:rsidR="00111AD9" w:rsidRPr="00591B42" w:rsidRDefault="00111AD9" w:rsidP="00111AD9">
      <w:pPr>
        <w:pStyle w:val="ListParagraph"/>
        <w:numPr>
          <w:ilvl w:val="0"/>
          <w:numId w:val="35"/>
        </w:numPr>
        <w:rPr>
          <w:color w:val="00B0F0"/>
          <w:lang w:val="en-US"/>
        </w:rPr>
      </w:pPr>
      <w:r w:rsidRPr="00591B42">
        <w:rPr>
          <w:color w:val="00B0F0"/>
          <w:lang w:val="en-US"/>
        </w:rPr>
        <w:t>To create a new exception and throw it explicitly</w:t>
      </w:r>
    </w:p>
    <w:p w14:paraId="104DAF5F" w14:textId="57E78782" w:rsidR="00111AD9" w:rsidRDefault="00111AD9" w:rsidP="00111AD9">
      <w:pPr>
        <w:pStyle w:val="ListParagraph"/>
        <w:numPr>
          <w:ilvl w:val="0"/>
          <w:numId w:val="35"/>
        </w:numPr>
        <w:rPr>
          <w:lang w:val="en-US"/>
        </w:rPr>
      </w:pPr>
      <w:r w:rsidRPr="00111AD9">
        <w:rPr>
          <w:lang w:val="en-US"/>
        </w:rPr>
        <w:t>To suppress exceptions</w:t>
      </w:r>
    </w:p>
    <w:p w14:paraId="716CC07D" w14:textId="77777777" w:rsidR="00111AD9" w:rsidRDefault="00111AD9" w:rsidP="00111AD9">
      <w:pPr>
        <w:rPr>
          <w:lang w:val="en-US"/>
        </w:rPr>
      </w:pPr>
    </w:p>
    <w:p w14:paraId="6C4CE7E0" w14:textId="1A466551" w:rsidR="00111AD9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ich exception is thrown when an array index is out of bounds in Java?</w:t>
      </w:r>
    </w:p>
    <w:p w14:paraId="1BF5EED2" w14:textId="77777777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t>ArrayIndexOutOfBoundsException</w:t>
      </w:r>
      <w:proofErr w:type="spellEnd"/>
    </w:p>
    <w:p w14:paraId="44D79CBF" w14:textId="127F268F" w:rsidR="000E07B2" w:rsidRP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t>NullPointerException</w:t>
      </w:r>
      <w:proofErr w:type="spellEnd"/>
    </w:p>
    <w:p w14:paraId="1EA5168B" w14:textId="55F3353D" w:rsidR="000E07B2" w:rsidRPr="00591B42" w:rsidRDefault="000E07B2" w:rsidP="000E07B2">
      <w:pPr>
        <w:pStyle w:val="ListParagraph"/>
        <w:numPr>
          <w:ilvl w:val="0"/>
          <w:numId w:val="36"/>
        </w:numPr>
        <w:rPr>
          <w:color w:val="00B0F0"/>
          <w:lang w:val="en-US"/>
        </w:rPr>
      </w:pPr>
      <w:proofErr w:type="spellStart"/>
      <w:r w:rsidRPr="00591B42">
        <w:rPr>
          <w:color w:val="00B0F0"/>
          <w:lang w:val="en-US"/>
        </w:rPr>
        <w:lastRenderedPageBreak/>
        <w:t>IndexOutOfBoundsException</w:t>
      </w:r>
      <w:proofErr w:type="spellEnd"/>
    </w:p>
    <w:p w14:paraId="1C028A39" w14:textId="54DCDDFD" w:rsidR="000E07B2" w:rsidRDefault="000E07B2" w:rsidP="000E07B2">
      <w:pPr>
        <w:pStyle w:val="ListParagraph"/>
        <w:numPr>
          <w:ilvl w:val="0"/>
          <w:numId w:val="36"/>
        </w:numPr>
        <w:rPr>
          <w:lang w:val="en-US"/>
        </w:rPr>
      </w:pPr>
      <w:proofErr w:type="spellStart"/>
      <w:r w:rsidRPr="000E07B2">
        <w:rPr>
          <w:lang w:val="en-US"/>
        </w:rPr>
        <w:t>IllegalArgumentException</w:t>
      </w:r>
      <w:proofErr w:type="spellEnd"/>
    </w:p>
    <w:p w14:paraId="4E5D2BEF" w14:textId="77777777" w:rsidR="000E07B2" w:rsidRDefault="000E07B2" w:rsidP="000E07B2">
      <w:pPr>
        <w:rPr>
          <w:lang w:val="en-US"/>
        </w:rPr>
      </w:pPr>
    </w:p>
    <w:p w14:paraId="5F3F5E5A" w14:textId="5F053EBC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>What is the default exception handling behavior in Java?</w:t>
      </w:r>
    </w:p>
    <w:p w14:paraId="0847E411" w14:textId="2F7B1ADA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Terminate the program</w:t>
      </w:r>
    </w:p>
    <w:p w14:paraId="49050963" w14:textId="62D62110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 stack trace and continue</w:t>
      </w:r>
    </w:p>
    <w:p w14:paraId="6145F10E" w14:textId="4BBF5AEC" w:rsidR="000E07B2" w:rsidRPr="000E07B2" w:rsidRDefault="000E07B2" w:rsidP="000E07B2">
      <w:pPr>
        <w:pStyle w:val="ListParagraph"/>
        <w:numPr>
          <w:ilvl w:val="0"/>
          <w:numId w:val="37"/>
        </w:numPr>
        <w:rPr>
          <w:lang w:val="en-US"/>
        </w:rPr>
      </w:pPr>
      <w:r w:rsidRPr="000E07B2">
        <w:rPr>
          <w:lang w:val="en-US"/>
        </w:rPr>
        <w:t>Print an error message and continue</w:t>
      </w:r>
    </w:p>
    <w:p w14:paraId="4EB4F5D6" w14:textId="533D9AF9" w:rsidR="000E07B2" w:rsidRPr="000D2F0E" w:rsidRDefault="000E07B2" w:rsidP="000E07B2">
      <w:pPr>
        <w:pStyle w:val="ListParagraph"/>
        <w:numPr>
          <w:ilvl w:val="0"/>
          <w:numId w:val="37"/>
        </w:numPr>
        <w:rPr>
          <w:color w:val="00B0F0"/>
          <w:lang w:val="en-US"/>
        </w:rPr>
      </w:pPr>
      <w:r w:rsidRPr="000D2F0E">
        <w:rPr>
          <w:color w:val="00B0F0"/>
          <w:lang w:val="en-US"/>
        </w:rPr>
        <w:t>Print a stack trace and terminate the program</w:t>
      </w:r>
    </w:p>
    <w:p w14:paraId="0B325F0A" w14:textId="77777777" w:rsidR="000E07B2" w:rsidRDefault="000E07B2" w:rsidP="000E07B2">
      <w:pPr>
        <w:rPr>
          <w:lang w:val="en-US"/>
        </w:rPr>
      </w:pPr>
    </w:p>
    <w:p w14:paraId="24335B8E" w14:textId="0CCF2092" w:rsidR="000E07B2" w:rsidRDefault="000E07B2" w:rsidP="000E07B2">
      <w:pPr>
        <w:pStyle w:val="ListParagraph"/>
        <w:numPr>
          <w:ilvl w:val="0"/>
          <w:numId w:val="3"/>
        </w:numPr>
        <w:rPr>
          <w:lang w:val="en-US"/>
        </w:rPr>
      </w:pPr>
      <w:r w:rsidRPr="000E07B2">
        <w:rPr>
          <w:lang w:val="en-US"/>
        </w:rPr>
        <w:t xml:space="preserve">Which of the following is a subclass of </w:t>
      </w:r>
      <w:proofErr w:type="spellStart"/>
      <w:r w:rsidRPr="000E07B2">
        <w:rPr>
          <w:lang w:val="en-US"/>
        </w:rPr>
        <w:t>RuntimeException</w:t>
      </w:r>
      <w:proofErr w:type="spellEnd"/>
      <w:r w:rsidRPr="000E07B2">
        <w:rPr>
          <w:lang w:val="en-US"/>
        </w:rPr>
        <w:t xml:space="preserve"> in Java?</w:t>
      </w:r>
    </w:p>
    <w:p w14:paraId="0AAC2BC5" w14:textId="56E8A9E3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IOException</w:t>
      </w:r>
      <w:proofErr w:type="spellEnd"/>
    </w:p>
    <w:p w14:paraId="0A17D785" w14:textId="77777777" w:rsidR="000E07B2" w:rsidRP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ClassNotFoundException</w:t>
      </w:r>
      <w:proofErr w:type="spellEnd"/>
    </w:p>
    <w:p w14:paraId="4FB3D093" w14:textId="7E276C1D" w:rsidR="000E07B2" w:rsidRPr="000D2F0E" w:rsidRDefault="000E07B2" w:rsidP="000E07B2">
      <w:pPr>
        <w:pStyle w:val="ListParagraph"/>
        <w:numPr>
          <w:ilvl w:val="0"/>
          <w:numId w:val="38"/>
        </w:numPr>
        <w:rPr>
          <w:color w:val="00B0F0"/>
          <w:lang w:val="en-US"/>
        </w:rPr>
      </w:pPr>
      <w:proofErr w:type="spellStart"/>
      <w:r w:rsidRPr="000D2F0E">
        <w:rPr>
          <w:color w:val="00B0F0"/>
          <w:lang w:val="en-US"/>
        </w:rPr>
        <w:t>NullPointerException</w:t>
      </w:r>
      <w:proofErr w:type="spellEnd"/>
    </w:p>
    <w:p w14:paraId="72F3D198" w14:textId="40556747" w:rsidR="000E07B2" w:rsidRDefault="000E07B2" w:rsidP="000E07B2">
      <w:pPr>
        <w:pStyle w:val="ListParagraph"/>
        <w:numPr>
          <w:ilvl w:val="0"/>
          <w:numId w:val="38"/>
        </w:numPr>
        <w:rPr>
          <w:lang w:val="en-US"/>
        </w:rPr>
      </w:pPr>
      <w:proofErr w:type="spellStart"/>
      <w:r w:rsidRPr="000E07B2">
        <w:rPr>
          <w:lang w:val="en-US"/>
        </w:rPr>
        <w:t>FileNotFoundException</w:t>
      </w:r>
      <w:proofErr w:type="spellEnd"/>
    </w:p>
    <w:p w14:paraId="0AE63D98" w14:textId="77777777" w:rsidR="000E07B2" w:rsidRDefault="000E07B2" w:rsidP="000E07B2">
      <w:pPr>
        <w:rPr>
          <w:lang w:val="en-US"/>
        </w:rPr>
      </w:pPr>
    </w:p>
    <w:p w14:paraId="75B6D68C" w14:textId="299770C6" w:rsidR="000E07B2" w:rsidRDefault="000E07B2" w:rsidP="000E07B2">
      <w:pPr>
        <w:rPr>
          <w:lang w:val="en-US"/>
        </w:rPr>
      </w:pPr>
    </w:p>
    <w:p w14:paraId="6E5F1495" w14:textId="77777777" w:rsidR="0082520F" w:rsidRDefault="0082520F" w:rsidP="0082520F">
      <w:pPr>
        <w:jc w:val="center"/>
        <w:rPr>
          <w:rFonts w:ascii="Calisto MT" w:hAnsi="Calisto MT"/>
          <w:b/>
          <w:bCs/>
          <w:sz w:val="44"/>
          <w:szCs w:val="44"/>
          <w:u w:val="single"/>
          <w:lang w:val="en-US"/>
        </w:rPr>
      </w:pPr>
    </w:p>
    <w:p w14:paraId="7992E07D" w14:textId="77777777" w:rsidR="0082520F" w:rsidRPr="0082520F" w:rsidRDefault="0082520F" w:rsidP="0082520F">
      <w:pPr>
        <w:jc w:val="center"/>
        <w:rPr>
          <w:rFonts w:ascii="Calisto MT" w:hAnsi="Calisto MT"/>
          <w:b/>
          <w:bCs/>
          <w:sz w:val="44"/>
          <w:szCs w:val="44"/>
          <w:lang w:val="en-US"/>
        </w:rPr>
      </w:pPr>
    </w:p>
    <w:p w14:paraId="4ADE272F" w14:textId="68584ACE" w:rsidR="0082520F" w:rsidRPr="0082520F" w:rsidRDefault="0082520F" w:rsidP="0082520F">
      <w:pPr>
        <w:pStyle w:val="ListParagraph"/>
        <w:numPr>
          <w:ilvl w:val="0"/>
          <w:numId w:val="39"/>
        </w:numPr>
        <w:rPr>
          <w:rFonts w:ascii="Calisto MT" w:hAnsi="Calisto MT"/>
          <w:sz w:val="36"/>
          <w:szCs w:val="36"/>
          <w:lang w:val="en-US"/>
        </w:rPr>
      </w:pPr>
      <w:r w:rsidRPr="0082520F">
        <w:rPr>
          <w:rFonts w:ascii="Calisto MT" w:hAnsi="Calisto MT"/>
          <w:sz w:val="36"/>
          <w:szCs w:val="36"/>
          <w:lang w:val="en-US"/>
        </w:rPr>
        <w:t xml:space="preserve">What is </w:t>
      </w:r>
      <w:proofErr w:type="spellStart"/>
      <w:r w:rsidRPr="0082520F">
        <w:rPr>
          <w:rFonts w:ascii="Calisto MT" w:hAnsi="Calisto MT"/>
          <w:sz w:val="36"/>
          <w:szCs w:val="36"/>
          <w:lang w:val="en-US"/>
        </w:rPr>
        <w:t>StringPool</w:t>
      </w:r>
      <w:proofErr w:type="spellEnd"/>
      <w:r w:rsidRPr="0082520F">
        <w:rPr>
          <w:rFonts w:ascii="Calisto MT" w:hAnsi="Calisto MT"/>
          <w:sz w:val="36"/>
          <w:szCs w:val="36"/>
          <w:lang w:val="en-US"/>
        </w:rPr>
        <w:t xml:space="preserve"> write within 50 </w:t>
      </w:r>
      <w:proofErr w:type="gramStart"/>
      <w:r w:rsidRPr="0082520F">
        <w:rPr>
          <w:rFonts w:ascii="Calisto MT" w:hAnsi="Calisto MT"/>
          <w:sz w:val="36"/>
          <w:szCs w:val="36"/>
          <w:lang w:val="en-US"/>
        </w:rPr>
        <w:t>words ?</w:t>
      </w:r>
      <w:proofErr w:type="gramEnd"/>
    </w:p>
    <w:p w14:paraId="4A46C545" w14:textId="77777777" w:rsidR="0082520F" w:rsidRDefault="0082520F" w:rsidP="0082520F">
      <w:pPr>
        <w:rPr>
          <w:rFonts w:ascii="Calisto MT" w:hAnsi="Calisto MT"/>
          <w:sz w:val="36"/>
          <w:szCs w:val="36"/>
          <w:lang w:val="en-US"/>
        </w:rPr>
      </w:pPr>
    </w:p>
    <w:p w14:paraId="47920F3D" w14:textId="1E3AA132" w:rsidR="0082520F" w:rsidRPr="00F30379" w:rsidRDefault="0082520F" w:rsidP="0082520F">
      <w:pPr>
        <w:rPr>
          <w:rFonts w:ascii="Calisto MT" w:hAnsi="Calisto MT"/>
          <w:sz w:val="28"/>
          <w:szCs w:val="28"/>
          <w:lang w:val="en-US"/>
        </w:rPr>
      </w:pPr>
      <w:proofErr w:type="spellStart"/>
      <w:r>
        <w:rPr>
          <w:rFonts w:ascii="Calisto MT" w:hAnsi="Calisto MT"/>
          <w:sz w:val="36"/>
          <w:szCs w:val="36"/>
          <w:lang w:val="en-US"/>
        </w:rPr>
        <w:t>StringPool</w:t>
      </w:r>
      <w:proofErr w:type="spellEnd"/>
      <w:r>
        <w:rPr>
          <w:rFonts w:ascii="Calisto MT" w:hAnsi="Calisto MT"/>
          <w:sz w:val="36"/>
          <w:szCs w:val="36"/>
          <w:lang w:val="en-US"/>
        </w:rPr>
        <w:t xml:space="preserve"> is </w:t>
      </w:r>
      <w:proofErr w:type="gramStart"/>
      <w:r>
        <w:rPr>
          <w:rFonts w:ascii="Calisto MT" w:hAnsi="Calisto MT"/>
          <w:sz w:val="36"/>
          <w:szCs w:val="36"/>
          <w:lang w:val="en-US"/>
        </w:rPr>
        <w:t>a  storage</w:t>
      </w:r>
      <w:proofErr w:type="gramEnd"/>
      <w:r>
        <w:rPr>
          <w:rFonts w:ascii="Calisto MT" w:hAnsi="Calisto MT"/>
          <w:sz w:val="36"/>
          <w:szCs w:val="36"/>
          <w:lang w:val="en-US"/>
        </w:rPr>
        <w:t xml:space="preserve"> area in java where string objects are stored to enhance memory, allowing multiple variables having same string object to reduce memory consumption and improve performance and efficiency.</w:t>
      </w:r>
    </w:p>
    <w:p w14:paraId="31CE1A92" w14:textId="77777777" w:rsidR="0082520F" w:rsidRDefault="0082520F" w:rsidP="000E07B2">
      <w:pPr>
        <w:rPr>
          <w:lang w:val="en-US"/>
        </w:rPr>
      </w:pPr>
    </w:p>
    <w:p w14:paraId="42BAB63E" w14:textId="77777777" w:rsidR="00E96793" w:rsidRPr="000E07B2" w:rsidRDefault="00E96793" w:rsidP="000E07B2">
      <w:pPr>
        <w:rPr>
          <w:lang w:val="en-US"/>
        </w:rPr>
      </w:pPr>
    </w:p>
    <w:sectPr w:rsidR="00E96793" w:rsidRPr="000E07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D6521"/>
    <w:multiLevelType w:val="hybridMultilevel"/>
    <w:tmpl w:val="79D41DE6"/>
    <w:lvl w:ilvl="0" w:tplc="88BE64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8263845"/>
    <w:multiLevelType w:val="hybridMultilevel"/>
    <w:tmpl w:val="6F0EF706"/>
    <w:lvl w:ilvl="0" w:tplc="8A0C88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930752"/>
    <w:multiLevelType w:val="hybridMultilevel"/>
    <w:tmpl w:val="E110E588"/>
    <w:lvl w:ilvl="0" w:tplc="97DEA4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A0018EB"/>
    <w:multiLevelType w:val="hybridMultilevel"/>
    <w:tmpl w:val="D5164E60"/>
    <w:lvl w:ilvl="0" w:tplc="CFEE6E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A9D2B1F"/>
    <w:multiLevelType w:val="hybridMultilevel"/>
    <w:tmpl w:val="E592D70C"/>
    <w:lvl w:ilvl="0" w:tplc="4948B7D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F9A1BB4"/>
    <w:multiLevelType w:val="hybridMultilevel"/>
    <w:tmpl w:val="EDC09C8C"/>
    <w:lvl w:ilvl="0" w:tplc="38B2728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3122FA3"/>
    <w:multiLevelType w:val="hybridMultilevel"/>
    <w:tmpl w:val="7850F916"/>
    <w:lvl w:ilvl="0" w:tplc="F008EA8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BBE5926"/>
    <w:multiLevelType w:val="hybridMultilevel"/>
    <w:tmpl w:val="DBB67E94"/>
    <w:lvl w:ilvl="0" w:tplc="A46EC40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270F2A"/>
    <w:multiLevelType w:val="hybridMultilevel"/>
    <w:tmpl w:val="6B40DB66"/>
    <w:lvl w:ilvl="0" w:tplc="80F4B6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F74321A"/>
    <w:multiLevelType w:val="hybridMultilevel"/>
    <w:tmpl w:val="2648155E"/>
    <w:lvl w:ilvl="0" w:tplc="C39E3F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4D175F2"/>
    <w:multiLevelType w:val="hybridMultilevel"/>
    <w:tmpl w:val="3A789DFC"/>
    <w:lvl w:ilvl="0" w:tplc="C346FC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7B14B33"/>
    <w:multiLevelType w:val="hybridMultilevel"/>
    <w:tmpl w:val="4C9A496C"/>
    <w:lvl w:ilvl="0" w:tplc="2EE688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BEA3CA2"/>
    <w:multiLevelType w:val="hybridMultilevel"/>
    <w:tmpl w:val="DE54BC7C"/>
    <w:lvl w:ilvl="0" w:tplc="62A02EC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E464419"/>
    <w:multiLevelType w:val="hybridMultilevel"/>
    <w:tmpl w:val="03260D78"/>
    <w:lvl w:ilvl="0" w:tplc="5D1672B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2FC11A2"/>
    <w:multiLevelType w:val="hybridMultilevel"/>
    <w:tmpl w:val="26EEC8F8"/>
    <w:lvl w:ilvl="0" w:tplc="27EC11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4E5B8E"/>
    <w:multiLevelType w:val="hybridMultilevel"/>
    <w:tmpl w:val="9496E700"/>
    <w:lvl w:ilvl="0" w:tplc="4312701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889712E"/>
    <w:multiLevelType w:val="hybridMultilevel"/>
    <w:tmpl w:val="3A3A410C"/>
    <w:lvl w:ilvl="0" w:tplc="949238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DBA2229"/>
    <w:multiLevelType w:val="hybridMultilevel"/>
    <w:tmpl w:val="D79C094C"/>
    <w:lvl w:ilvl="0" w:tplc="B1080B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A9764A"/>
    <w:multiLevelType w:val="hybridMultilevel"/>
    <w:tmpl w:val="FBF235C2"/>
    <w:lvl w:ilvl="0" w:tplc="77AC8F6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4CF477E"/>
    <w:multiLevelType w:val="hybridMultilevel"/>
    <w:tmpl w:val="10807180"/>
    <w:lvl w:ilvl="0" w:tplc="3D9E578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97F313D"/>
    <w:multiLevelType w:val="hybridMultilevel"/>
    <w:tmpl w:val="0A106266"/>
    <w:lvl w:ilvl="0" w:tplc="0EB6B7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C631B6D"/>
    <w:multiLevelType w:val="hybridMultilevel"/>
    <w:tmpl w:val="A3D84518"/>
    <w:lvl w:ilvl="0" w:tplc="A98836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EFD4AEB"/>
    <w:multiLevelType w:val="hybridMultilevel"/>
    <w:tmpl w:val="C792A1E6"/>
    <w:lvl w:ilvl="0" w:tplc="C82E41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F8544FF"/>
    <w:multiLevelType w:val="hybridMultilevel"/>
    <w:tmpl w:val="6CDA40BE"/>
    <w:lvl w:ilvl="0" w:tplc="65886E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5FFC0008"/>
    <w:multiLevelType w:val="hybridMultilevel"/>
    <w:tmpl w:val="6CAA2990"/>
    <w:lvl w:ilvl="0" w:tplc="6A2A645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60625D21"/>
    <w:multiLevelType w:val="hybridMultilevel"/>
    <w:tmpl w:val="663C93C6"/>
    <w:lvl w:ilvl="0" w:tplc="7A8E09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23A18AB"/>
    <w:multiLevelType w:val="hybridMultilevel"/>
    <w:tmpl w:val="D00CFFB0"/>
    <w:lvl w:ilvl="0" w:tplc="12CECB7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9442E14"/>
    <w:multiLevelType w:val="hybridMultilevel"/>
    <w:tmpl w:val="1A4ACEE0"/>
    <w:lvl w:ilvl="0" w:tplc="57A23B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C890D38"/>
    <w:multiLevelType w:val="hybridMultilevel"/>
    <w:tmpl w:val="D41A6E82"/>
    <w:lvl w:ilvl="0" w:tplc="3A7E703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6D604DD7"/>
    <w:multiLevelType w:val="hybridMultilevel"/>
    <w:tmpl w:val="7C4E3750"/>
    <w:lvl w:ilvl="0" w:tplc="1494DB3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1D64D3"/>
    <w:multiLevelType w:val="hybridMultilevel"/>
    <w:tmpl w:val="B18A6ADC"/>
    <w:lvl w:ilvl="0" w:tplc="5BC628D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0954A9C"/>
    <w:multiLevelType w:val="hybridMultilevel"/>
    <w:tmpl w:val="AA344094"/>
    <w:lvl w:ilvl="0" w:tplc="0302D95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22003FF"/>
    <w:multiLevelType w:val="hybridMultilevel"/>
    <w:tmpl w:val="F3886DD0"/>
    <w:lvl w:ilvl="0" w:tplc="2C5C28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73A9665E"/>
    <w:multiLevelType w:val="hybridMultilevel"/>
    <w:tmpl w:val="029A0C22"/>
    <w:lvl w:ilvl="0" w:tplc="EE84D7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55170B9"/>
    <w:multiLevelType w:val="hybridMultilevel"/>
    <w:tmpl w:val="4B1005B2"/>
    <w:lvl w:ilvl="0" w:tplc="4009000F">
      <w:start w:val="1"/>
      <w:numFmt w:val="decimal"/>
      <w:lvlText w:val="%1."/>
      <w:lvlJc w:val="left"/>
      <w:pPr>
        <w:ind w:left="50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F11BB4"/>
    <w:multiLevelType w:val="hybridMultilevel"/>
    <w:tmpl w:val="A4C6BBFC"/>
    <w:lvl w:ilvl="0" w:tplc="85CA21F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A7E17E6"/>
    <w:multiLevelType w:val="hybridMultilevel"/>
    <w:tmpl w:val="1444CA7C"/>
    <w:lvl w:ilvl="0" w:tplc="C4B049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F4674C4"/>
    <w:multiLevelType w:val="hybridMultilevel"/>
    <w:tmpl w:val="0668476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FBF1E52"/>
    <w:multiLevelType w:val="hybridMultilevel"/>
    <w:tmpl w:val="B24A3038"/>
    <w:lvl w:ilvl="0" w:tplc="D55CCEC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7"/>
  </w:num>
  <w:num w:numId="2">
    <w:abstractNumId w:val="14"/>
  </w:num>
  <w:num w:numId="3">
    <w:abstractNumId w:val="34"/>
  </w:num>
  <w:num w:numId="4">
    <w:abstractNumId w:val="19"/>
  </w:num>
  <w:num w:numId="5">
    <w:abstractNumId w:val="12"/>
  </w:num>
  <w:num w:numId="6">
    <w:abstractNumId w:val="30"/>
  </w:num>
  <w:num w:numId="7">
    <w:abstractNumId w:val="31"/>
  </w:num>
  <w:num w:numId="8">
    <w:abstractNumId w:val="2"/>
  </w:num>
  <w:num w:numId="9">
    <w:abstractNumId w:val="27"/>
  </w:num>
  <w:num w:numId="10">
    <w:abstractNumId w:val="11"/>
  </w:num>
  <w:num w:numId="11">
    <w:abstractNumId w:val="20"/>
  </w:num>
  <w:num w:numId="12">
    <w:abstractNumId w:val="17"/>
  </w:num>
  <w:num w:numId="13">
    <w:abstractNumId w:val="33"/>
  </w:num>
  <w:num w:numId="14">
    <w:abstractNumId w:val="7"/>
  </w:num>
  <w:num w:numId="15">
    <w:abstractNumId w:val="4"/>
  </w:num>
  <w:num w:numId="16">
    <w:abstractNumId w:val="36"/>
  </w:num>
  <w:num w:numId="17">
    <w:abstractNumId w:val="38"/>
  </w:num>
  <w:num w:numId="18">
    <w:abstractNumId w:val="1"/>
  </w:num>
  <w:num w:numId="19">
    <w:abstractNumId w:val="32"/>
  </w:num>
  <w:num w:numId="20">
    <w:abstractNumId w:val="3"/>
  </w:num>
  <w:num w:numId="21">
    <w:abstractNumId w:val="35"/>
  </w:num>
  <w:num w:numId="22">
    <w:abstractNumId w:val="23"/>
  </w:num>
  <w:num w:numId="23">
    <w:abstractNumId w:val="0"/>
  </w:num>
  <w:num w:numId="24">
    <w:abstractNumId w:val="6"/>
  </w:num>
  <w:num w:numId="25">
    <w:abstractNumId w:val="16"/>
  </w:num>
  <w:num w:numId="26">
    <w:abstractNumId w:val="28"/>
  </w:num>
  <w:num w:numId="27">
    <w:abstractNumId w:val="25"/>
  </w:num>
  <w:num w:numId="28">
    <w:abstractNumId w:val="24"/>
  </w:num>
  <w:num w:numId="29">
    <w:abstractNumId w:val="8"/>
  </w:num>
  <w:num w:numId="30">
    <w:abstractNumId w:val="10"/>
  </w:num>
  <w:num w:numId="31">
    <w:abstractNumId w:val="13"/>
  </w:num>
  <w:num w:numId="32">
    <w:abstractNumId w:val="18"/>
  </w:num>
  <w:num w:numId="33">
    <w:abstractNumId w:val="15"/>
  </w:num>
  <w:num w:numId="34">
    <w:abstractNumId w:val="22"/>
  </w:num>
  <w:num w:numId="35">
    <w:abstractNumId w:val="21"/>
  </w:num>
  <w:num w:numId="36">
    <w:abstractNumId w:val="5"/>
  </w:num>
  <w:num w:numId="37">
    <w:abstractNumId w:val="9"/>
  </w:num>
  <w:num w:numId="38">
    <w:abstractNumId w:val="26"/>
  </w:num>
  <w:num w:numId="39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bQ0MbAwt7AwNjC2NDJT0lEKTi0uzszPAykwrgUAueeVXywAAAA="/>
  </w:docVars>
  <w:rsids>
    <w:rsidRoot w:val="002D484F"/>
    <w:rsid w:val="000D2F0E"/>
    <w:rsid w:val="000E07B2"/>
    <w:rsid w:val="00111AD9"/>
    <w:rsid w:val="001D5750"/>
    <w:rsid w:val="002D484F"/>
    <w:rsid w:val="005673D1"/>
    <w:rsid w:val="00591B42"/>
    <w:rsid w:val="005D340A"/>
    <w:rsid w:val="006E780B"/>
    <w:rsid w:val="006F2889"/>
    <w:rsid w:val="007E732C"/>
    <w:rsid w:val="0082520F"/>
    <w:rsid w:val="008E17BA"/>
    <w:rsid w:val="009179E2"/>
    <w:rsid w:val="009218DA"/>
    <w:rsid w:val="00934542"/>
    <w:rsid w:val="00980D21"/>
    <w:rsid w:val="00C27972"/>
    <w:rsid w:val="00CA7EA0"/>
    <w:rsid w:val="00DD7080"/>
    <w:rsid w:val="00E96793"/>
    <w:rsid w:val="00ED5610"/>
    <w:rsid w:val="00FD2508"/>
    <w:rsid w:val="00FF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54E30"/>
  <w15:chartTrackingRefBased/>
  <w15:docId w15:val="{2685C9D6-7141-4843-AB02-90AA260047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48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869</Words>
  <Characters>495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debasishrath2001@gmail.com</cp:lastModifiedBy>
  <cp:revision>2</cp:revision>
  <dcterms:created xsi:type="dcterms:W3CDTF">2024-03-15T06:35:00Z</dcterms:created>
  <dcterms:modified xsi:type="dcterms:W3CDTF">2024-03-15T06:35:00Z</dcterms:modified>
</cp:coreProperties>
</file>